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7FBBED" w14:textId="6B88729E" w:rsidR="00170152" w:rsidRPr="00170152" w:rsidRDefault="00170152" w:rsidP="00170152">
      <w:pPr>
        <w:pStyle w:val="1"/>
        <w:ind w:hanging="142"/>
        <w:jc w:val="center"/>
        <w:rPr>
          <w:sz w:val="52"/>
          <w:lang w:val="bg-BG"/>
        </w:rPr>
      </w:pPr>
      <w:r w:rsidRPr="00170152">
        <w:rPr>
          <w:sz w:val="52"/>
        </w:rPr>
        <w:t>Sets and Dictionaries Advanced</w:t>
      </w:r>
    </w:p>
    <w:p w14:paraId="53716C0C" w14:textId="77777777" w:rsidR="00170152" w:rsidRPr="00170152" w:rsidRDefault="00170152" w:rsidP="00A31069">
      <w:pPr>
        <w:pStyle w:val="3"/>
        <w:spacing w:after="80"/>
        <w:ind w:left="644"/>
        <w:rPr>
          <w:lang w:val="bg-BG"/>
        </w:rPr>
      </w:pPr>
      <w:r w:rsidRPr="00170152">
        <w:t>Count Same Values in Array</w:t>
      </w:r>
    </w:p>
    <w:p w14:paraId="414AEAF7" w14:textId="61A23C90" w:rsidR="00170152" w:rsidRPr="00170152" w:rsidRDefault="005A3053" w:rsidP="00170152">
      <w:pPr>
        <w:rPr>
          <w:lang w:val="bg-BG"/>
        </w:rPr>
      </w:pPr>
      <w:r>
        <w:t>Create</w:t>
      </w:r>
      <w:r w:rsidR="00170152" w:rsidRPr="00170152">
        <w:t xml:space="preserve"> a program that counts in a given array of double values the number of occurrences of each value. </w:t>
      </w:r>
    </w:p>
    <w:p w14:paraId="7224E111" w14:textId="77777777" w:rsidR="00170152" w:rsidRPr="00170152" w:rsidRDefault="00170152" w:rsidP="00170152">
      <w:pPr>
        <w:pStyle w:val="4"/>
        <w:rPr>
          <w:lang w:val="bg-BG"/>
        </w:rPr>
      </w:pPr>
      <w:r w:rsidRPr="00170152">
        <w:t>Examples</w:t>
      </w:r>
    </w:p>
    <w:tbl>
      <w:tblPr>
        <w:tblStyle w:val="af"/>
        <w:tblW w:w="71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2131"/>
      </w:tblGrid>
      <w:tr w:rsidR="00170152" w:rsidRPr="00170152" w14:paraId="3EE1AD40" w14:textId="77777777" w:rsidTr="00415B34">
        <w:tc>
          <w:tcPr>
            <w:tcW w:w="5009" w:type="dxa"/>
            <w:shd w:val="clear" w:color="auto" w:fill="D9D9D9" w:themeFill="background1" w:themeFillShade="D9"/>
          </w:tcPr>
          <w:p w14:paraId="0BDB3321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2131" w:type="dxa"/>
            <w:shd w:val="clear" w:color="auto" w:fill="D9D9D9" w:themeFill="background1" w:themeFillShade="D9"/>
          </w:tcPr>
          <w:p w14:paraId="7345267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0ED2827E" w14:textId="77777777" w:rsidTr="00415B34">
        <w:tc>
          <w:tcPr>
            <w:tcW w:w="5009" w:type="dxa"/>
          </w:tcPr>
          <w:p w14:paraId="72C03A3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-2.5 4 3 -2.5 -5.5 4 3 3 -2.5 3</w:t>
            </w:r>
          </w:p>
          <w:p w14:paraId="5385C17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131" w:type="dxa"/>
            <w:vAlign w:val="center"/>
          </w:tcPr>
          <w:p w14:paraId="4D5B034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0" w:name="OLE_LINK4"/>
            <w:bookmarkStart w:id="1" w:name="OLE_LINK5"/>
            <w:bookmarkStart w:id="2" w:name="OLE_LINK6"/>
            <w:r w:rsidRPr="00170152">
              <w:rPr>
                <w:rFonts w:ascii="Consolas" w:hAnsi="Consolas"/>
                <w:bCs/>
                <w:noProof/>
              </w:rPr>
              <w:t>-2.5 - 3 times</w:t>
            </w:r>
          </w:p>
          <w:bookmarkEnd w:id="0"/>
          <w:bookmarkEnd w:id="1"/>
          <w:bookmarkEnd w:id="2"/>
          <w:p w14:paraId="3798FAC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4 - 2 times</w:t>
            </w:r>
          </w:p>
          <w:p w14:paraId="02DA860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3 - 4 times</w:t>
            </w:r>
          </w:p>
          <w:p w14:paraId="1454A88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-5.5 - 1 times</w:t>
            </w:r>
          </w:p>
        </w:tc>
      </w:tr>
      <w:tr w:rsidR="00170152" w:rsidRPr="00170152" w14:paraId="3C00AD18" w14:textId="77777777" w:rsidTr="00415B34">
        <w:tc>
          <w:tcPr>
            <w:tcW w:w="5009" w:type="dxa"/>
          </w:tcPr>
          <w:p w14:paraId="3CE4C36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2 4 4 5 5 2 3 3 4 4 3 3 4 3 5 3 2 5 4 3</w:t>
            </w:r>
          </w:p>
          <w:p w14:paraId="2F29705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131" w:type="dxa"/>
            <w:vAlign w:val="center"/>
          </w:tcPr>
          <w:p w14:paraId="63C82B6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2 - 3 times</w:t>
            </w:r>
          </w:p>
          <w:p w14:paraId="1135C7D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4 - 6 times</w:t>
            </w:r>
          </w:p>
          <w:p w14:paraId="573F55A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5 - 4 times</w:t>
            </w:r>
          </w:p>
          <w:p w14:paraId="33C5880A" w14:textId="638D887D" w:rsidR="00170152" w:rsidRPr="007776EE" w:rsidRDefault="00170152" w:rsidP="007776EE">
            <w:pPr>
              <w:pStyle w:val="ac"/>
              <w:numPr>
                <w:ilvl w:val="0"/>
                <w:numId w:val="49"/>
              </w:numPr>
              <w:spacing w:before="0" w:after="0"/>
              <w:rPr>
                <w:rFonts w:ascii="Consolas" w:hAnsi="Consolas"/>
                <w:bCs/>
                <w:noProof/>
              </w:rPr>
            </w:pPr>
            <w:r w:rsidRPr="007776EE">
              <w:rPr>
                <w:rFonts w:ascii="Consolas" w:hAnsi="Consolas"/>
                <w:noProof/>
              </w:rPr>
              <w:t>- 7 times</w:t>
            </w:r>
          </w:p>
        </w:tc>
      </w:tr>
    </w:tbl>
    <w:p w14:paraId="0CB9479F" w14:textId="77777777" w:rsidR="00170152" w:rsidRPr="00170152" w:rsidRDefault="00170152" w:rsidP="00A31069">
      <w:pPr>
        <w:pStyle w:val="3"/>
        <w:spacing w:after="80"/>
        <w:ind w:left="644"/>
        <w:rPr>
          <w:lang w:val="bg-BG"/>
        </w:rPr>
      </w:pPr>
      <w:r w:rsidRPr="00170152">
        <w:t>Average Student Grades</w:t>
      </w:r>
    </w:p>
    <w:p w14:paraId="3AFD53D0" w14:textId="35580555" w:rsidR="00170152" w:rsidRPr="00170152" w:rsidRDefault="00AB6A53" w:rsidP="00170152">
      <w:pPr>
        <w:jc w:val="both"/>
        <w:rPr>
          <w:b/>
          <w:lang w:val="bg-BG"/>
        </w:rPr>
      </w:pPr>
      <w:r>
        <w:t>Create</w:t>
      </w:r>
      <w:r w:rsidR="00170152" w:rsidRPr="00170152">
        <w:t xml:space="preserve"> a program, which reads a </w:t>
      </w:r>
      <w:r w:rsidR="00170152" w:rsidRPr="00170152">
        <w:rPr>
          <w:b/>
        </w:rPr>
        <w:t>name</w:t>
      </w:r>
      <w:r w:rsidR="00170152" w:rsidRPr="00170152">
        <w:t xml:space="preserve"> of a student and his/her </w:t>
      </w:r>
      <w:r w:rsidR="00170152" w:rsidRPr="00170152">
        <w:rPr>
          <w:b/>
        </w:rPr>
        <w:t>grades</w:t>
      </w:r>
      <w:r w:rsidR="00170152" w:rsidRPr="00170152">
        <w:t xml:space="preserve"> and </w:t>
      </w:r>
      <w:r w:rsidR="00170152" w:rsidRPr="00170152">
        <w:rPr>
          <w:b/>
        </w:rPr>
        <w:t>adds</w:t>
      </w:r>
      <w:r w:rsidR="00170152" w:rsidRPr="00170152">
        <w:t xml:space="preserve"> them to the </w:t>
      </w:r>
      <w:r w:rsidR="00170152" w:rsidRPr="00170152">
        <w:rPr>
          <w:b/>
        </w:rPr>
        <w:t>student record</w:t>
      </w:r>
      <w:r w:rsidR="00170152" w:rsidRPr="00170152">
        <w:t xml:space="preserve">, then </w:t>
      </w:r>
      <w:r w:rsidR="00170152" w:rsidRPr="00170152">
        <w:rPr>
          <w:b/>
        </w:rPr>
        <w:t>prints</w:t>
      </w:r>
      <w:r w:rsidR="00170152" w:rsidRPr="00170152">
        <w:t xml:space="preserve"> </w:t>
      </w:r>
      <w:r w:rsidR="00170152" w:rsidRPr="00170152">
        <w:rPr>
          <w:b/>
        </w:rPr>
        <w:t>the</w:t>
      </w:r>
      <w:r w:rsidR="00170152" w:rsidRPr="00170152">
        <w:t xml:space="preserve"> student</w:t>
      </w:r>
      <w:r w:rsidR="00572B4F">
        <w:t>s'</w:t>
      </w:r>
      <w:r w:rsidR="00170152" w:rsidRPr="00170152">
        <w:t xml:space="preserve"> </w:t>
      </w:r>
      <w:r w:rsidR="00170152" w:rsidRPr="00170152">
        <w:rPr>
          <w:b/>
        </w:rPr>
        <w:t>names</w:t>
      </w:r>
      <w:r w:rsidR="00170152" w:rsidRPr="00170152">
        <w:t xml:space="preserve"> with their </w:t>
      </w:r>
      <w:r w:rsidR="00170152" w:rsidRPr="00170152">
        <w:rPr>
          <w:b/>
        </w:rPr>
        <w:t>grades</w:t>
      </w:r>
      <w:r w:rsidR="00170152" w:rsidRPr="00170152">
        <w:t xml:space="preserve"> and their </w:t>
      </w:r>
      <w:r w:rsidR="00170152" w:rsidRPr="00170152">
        <w:rPr>
          <w:b/>
        </w:rPr>
        <w:t>average grade</w:t>
      </w:r>
      <w:r w:rsidR="00170152" w:rsidRPr="00170152">
        <w:t>.</w:t>
      </w:r>
    </w:p>
    <w:p w14:paraId="2385289F" w14:textId="77777777" w:rsidR="00170152" w:rsidRPr="00170152" w:rsidRDefault="00170152" w:rsidP="00170152">
      <w:pPr>
        <w:pStyle w:val="4"/>
        <w:rPr>
          <w:lang w:val="bg-BG"/>
        </w:rPr>
      </w:pPr>
      <w:r w:rsidRPr="00170152">
        <w:t>Examples</w:t>
      </w:r>
    </w:p>
    <w:tbl>
      <w:tblPr>
        <w:tblStyle w:val="af"/>
        <w:tblW w:w="6946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985"/>
        <w:gridCol w:w="4961"/>
      </w:tblGrid>
      <w:tr w:rsidR="00170152" w:rsidRPr="00170152" w14:paraId="4FF1F451" w14:textId="77777777" w:rsidTr="00415B34">
        <w:tc>
          <w:tcPr>
            <w:tcW w:w="1985" w:type="dxa"/>
            <w:shd w:val="clear" w:color="auto" w:fill="D9D9D9" w:themeFill="background1" w:themeFillShade="D9"/>
          </w:tcPr>
          <w:p w14:paraId="467413A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6E230133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07A48E2C" w14:textId="77777777" w:rsidTr="00415B34">
        <w:tc>
          <w:tcPr>
            <w:tcW w:w="1985" w:type="dxa"/>
          </w:tcPr>
          <w:p w14:paraId="08948E4A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7</w:t>
            </w:r>
          </w:p>
          <w:p w14:paraId="4623671A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John 5.20</w:t>
            </w:r>
          </w:p>
          <w:p w14:paraId="57372F74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5.50</w:t>
            </w:r>
          </w:p>
          <w:p w14:paraId="7B245B44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John 3.20</w:t>
            </w:r>
          </w:p>
          <w:p w14:paraId="3CCE2FA6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2.50</w:t>
            </w:r>
          </w:p>
          <w:p w14:paraId="4D06B52B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Sam 2.00</w:t>
            </w:r>
          </w:p>
          <w:p w14:paraId="1560FF80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3.46</w:t>
            </w:r>
          </w:p>
          <w:p w14:paraId="1CC1F54C" w14:textId="4248DE00" w:rsidR="00170152" w:rsidRPr="00170152" w:rsidRDefault="008A5D7C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Sam 3.00</w:t>
            </w:r>
          </w:p>
        </w:tc>
        <w:tc>
          <w:tcPr>
            <w:tcW w:w="4961" w:type="dxa"/>
          </w:tcPr>
          <w:p w14:paraId="3EE82D60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John -&gt; 5.20 3.20 (avg: 4.20)</w:t>
            </w:r>
          </w:p>
          <w:p w14:paraId="6C2186BA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-&gt; 5.50 2.50 3.46 (avg: 3.82)</w:t>
            </w:r>
          </w:p>
          <w:p w14:paraId="5D3A7904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Sam -&gt; 2.00 3.00 (avg: 2.50)</w:t>
            </w:r>
          </w:p>
          <w:p w14:paraId="1C2662AF" w14:textId="7E849229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170152" w:rsidRPr="00170152" w14:paraId="1F74F265" w14:textId="77777777" w:rsidTr="00415B34">
        <w:tc>
          <w:tcPr>
            <w:tcW w:w="1985" w:type="dxa"/>
          </w:tcPr>
          <w:p w14:paraId="4EEEE31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4</w:t>
            </w:r>
          </w:p>
          <w:p w14:paraId="3D8B7AB2" w14:textId="48EDFDE3" w:rsidR="00170152" w:rsidRPr="00170152" w:rsidRDefault="008A5D7C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Vlad</w:t>
            </w:r>
            <w:r w:rsidR="00170152" w:rsidRPr="00170152">
              <w:rPr>
                <w:rFonts w:ascii="Consolas" w:hAnsi="Consolas"/>
                <w:noProof/>
              </w:rPr>
              <w:t xml:space="preserve"> 4.50</w:t>
            </w:r>
          </w:p>
          <w:p w14:paraId="2AEECA1E" w14:textId="0774C9BB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eter</w:t>
            </w:r>
            <w:r w:rsidR="00170152" w:rsidRPr="00170152">
              <w:rPr>
                <w:rFonts w:ascii="Consolas" w:hAnsi="Consolas"/>
                <w:noProof/>
              </w:rPr>
              <w:t xml:space="preserve"> 3.00</w:t>
            </w:r>
          </w:p>
          <w:p w14:paraId="25CCB75E" w14:textId="6D31B76B" w:rsidR="00170152" w:rsidRPr="00170152" w:rsidRDefault="008A5D7C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Vlad</w:t>
            </w:r>
            <w:r w:rsidR="00170152" w:rsidRPr="00170152">
              <w:rPr>
                <w:rFonts w:ascii="Consolas" w:hAnsi="Consolas"/>
                <w:noProof/>
              </w:rPr>
              <w:t xml:space="preserve"> 5.00</w:t>
            </w:r>
          </w:p>
          <w:p w14:paraId="39A35C27" w14:textId="78406C0D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eter</w:t>
            </w:r>
            <w:r w:rsidR="00170152" w:rsidRPr="00170152">
              <w:rPr>
                <w:rFonts w:ascii="Consolas" w:hAnsi="Consolas"/>
                <w:noProof/>
              </w:rPr>
              <w:t xml:space="preserve"> 3.66</w:t>
            </w:r>
          </w:p>
        </w:tc>
        <w:tc>
          <w:tcPr>
            <w:tcW w:w="4961" w:type="dxa"/>
          </w:tcPr>
          <w:p w14:paraId="4B131730" w14:textId="2756686D" w:rsidR="00170152" w:rsidRPr="00170152" w:rsidRDefault="008A5D7C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Vlad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4.50 5.00 (avg: 4.75)</w:t>
            </w:r>
          </w:p>
          <w:p w14:paraId="366D702B" w14:textId="7C86DEB7" w:rsidR="00170152" w:rsidRPr="00170152" w:rsidRDefault="00357A4D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3.00 3.66 (avg: 3.33)</w:t>
            </w:r>
          </w:p>
        </w:tc>
      </w:tr>
      <w:tr w:rsidR="00170152" w:rsidRPr="00170152" w14:paraId="75BB35DC" w14:textId="77777777" w:rsidTr="00415B34">
        <w:tc>
          <w:tcPr>
            <w:tcW w:w="1985" w:type="dxa"/>
          </w:tcPr>
          <w:p w14:paraId="6483DF3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5</w:t>
            </w:r>
          </w:p>
          <w:p w14:paraId="32160DC1" w14:textId="0177926C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170152" w:rsidRPr="00170152">
              <w:rPr>
                <w:rFonts w:ascii="Consolas" w:hAnsi="Consolas"/>
                <w:noProof/>
              </w:rPr>
              <w:t xml:space="preserve"> 6.00</w:t>
            </w:r>
          </w:p>
          <w:p w14:paraId="131A6C60" w14:textId="21D30032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170152" w:rsidRPr="00170152">
              <w:rPr>
                <w:rFonts w:ascii="Consolas" w:hAnsi="Consolas"/>
                <w:noProof/>
              </w:rPr>
              <w:t xml:space="preserve"> 5.50</w:t>
            </w:r>
          </w:p>
          <w:p w14:paraId="77BC4862" w14:textId="204C6503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170152" w:rsidRPr="00170152">
              <w:rPr>
                <w:rFonts w:ascii="Consolas" w:hAnsi="Consolas"/>
                <w:noProof/>
              </w:rPr>
              <w:t xml:space="preserve"> 6.00</w:t>
            </w:r>
          </w:p>
          <w:p w14:paraId="0D31C992" w14:textId="4FA6442C" w:rsidR="00170152" w:rsidRPr="00170152" w:rsidRDefault="000A7A45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John</w:t>
            </w:r>
            <w:r w:rsidR="00170152" w:rsidRPr="00170152">
              <w:rPr>
                <w:rFonts w:ascii="Consolas" w:hAnsi="Consolas"/>
                <w:noProof/>
              </w:rPr>
              <w:t xml:space="preserve"> 4.40</w:t>
            </w:r>
          </w:p>
          <w:p w14:paraId="4A0EA428" w14:textId="71F3F1C6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eter</w:t>
            </w:r>
            <w:r w:rsidR="00170152" w:rsidRPr="00170152">
              <w:rPr>
                <w:rFonts w:ascii="Consolas" w:hAnsi="Consolas"/>
                <w:noProof/>
              </w:rPr>
              <w:t xml:space="preserve"> 3.30</w:t>
            </w:r>
          </w:p>
        </w:tc>
        <w:tc>
          <w:tcPr>
            <w:tcW w:w="4961" w:type="dxa"/>
          </w:tcPr>
          <w:p w14:paraId="2EBC5C43" w14:textId="1A553FA8" w:rsidR="00170152" w:rsidRPr="00170152" w:rsidRDefault="00357A4D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6.00 5.50 6.00 (avg: 5.83)</w:t>
            </w:r>
          </w:p>
          <w:p w14:paraId="0B2C45FE" w14:textId="6168C799" w:rsidR="00170152" w:rsidRPr="00170152" w:rsidRDefault="000A7A45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4.40 (avg: 4.40)</w:t>
            </w:r>
          </w:p>
          <w:p w14:paraId="3C85D7F9" w14:textId="6434BF5C" w:rsidR="00170152" w:rsidRPr="00170152" w:rsidRDefault="00357A4D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3.30 (avg: 3.30)</w:t>
            </w:r>
          </w:p>
        </w:tc>
      </w:tr>
    </w:tbl>
    <w:p w14:paraId="35C3A081" w14:textId="77777777" w:rsidR="00170152" w:rsidRPr="00170152" w:rsidRDefault="00170152" w:rsidP="00A31069">
      <w:pPr>
        <w:pStyle w:val="3"/>
        <w:spacing w:after="80"/>
        <w:ind w:left="644"/>
        <w:rPr>
          <w:lang w:val="bg-BG"/>
        </w:rPr>
      </w:pPr>
      <w:r w:rsidRPr="00170152">
        <w:t>Product Shop</w:t>
      </w:r>
    </w:p>
    <w:p w14:paraId="2CF134C7" w14:textId="5510B2E0" w:rsidR="00170152" w:rsidRPr="00170152" w:rsidRDefault="005C451D" w:rsidP="00170152">
      <w:pPr>
        <w:jc w:val="both"/>
        <w:rPr>
          <w:lang w:val="bg-BG"/>
        </w:rPr>
      </w:pPr>
      <w:r>
        <w:t>Create</w:t>
      </w:r>
      <w:r w:rsidR="00170152" w:rsidRPr="00170152">
        <w:t xml:space="preserve"> a program that prints information about </w:t>
      </w:r>
      <w:r w:rsidR="00170152" w:rsidRPr="00170152">
        <w:rPr>
          <w:b/>
        </w:rPr>
        <w:t>food shops</w:t>
      </w:r>
      <w:r w:rsidR="00170152" w:rsidRPr="00170152">
        <w:t xml:space="preserve"> in Sofia and the </w:t>
      </w:r>
      <w:r w:rsidR="00170152" w:rsidRPr="00170152">
        <w:rPr>
          <w:b/>
        </w:rPr>
        <w:t>products</w:t>
      </w:r>
      <w:r w:rsidR="00170152" w:rsidRPr="00170152">
        <w:t xml:space="preserve"> they </w:t>
      </w:r>
      <w:r w:rsidR="00170152" w:rsidRPr="00170152">
        <w:rPr>
          <w:b/>
        </w:rPr>
        <w:t>store</w:t>
      </w:r>
      <w:r w:rsidR="00170152" w:rsidRPr="00170152">
        <w:t>. Until the "</w:t>
      </w:r>
      <w:r w:rsidR="00170152" w:rsidRPr="00170152">
        <w:rPr>
          <w:rStyle w:val="CodeChar"/>
        </w:rPr>
        <w:t>Revision</w:t>
      </w:r>
      <w:r w:rsidR="00170152" w:rsidRPr="00170152">
        <w:t xml:space="preserve">" command is received, you will be receiving input in the format: </w:t>
      </w:r>
      <w:r w:rsidR="00170152" w:rsidRPr="00170152">
        <w:rPr>
          <w:rStyle w:val="CodeChar"/>
        </w:rPr>
        <w:t>"{shop}, {product}, {price}"</w:t>
      </w:r>
      <w:r w:rsidR="00170152" w:rsidRPr="00170152">
        <w:rPr>
          <w:rStyle w:val="CodeChar"/>
          <w:rFonts w:asciiTheme="minorHAnsi" w:hAnsiTheme="minorHAnsi" w:cstheme="minorHAnsi"/>
          <w:b w:val="0"/>
          <w:color w:val="000000" w:themeColor="text1"/>
        </w:rPr>
        <w:t>.</w:t>
      </w:r>
      <w:r w:rsidR="00170152" w:rsidRPr="00170152">
        <w:t xml:space="preserve">  Keep in mind that if you receive a </w:t>
      </w:r>
      <w:r w:rsidR="00170152" w:rsidRPr="00170152">
        <w:rPr>
          <w:b/>
        </w:rPr>
        <w:t>shop</w:t>
      </w:r>
      <w:r w:rsidR="00170152" w:rsidRPr="00170152">
        <w:t xml:space="preserve"> you already </w:t>
      </w:r>
      <w:r w:rsidR="00170152" w:rsidRPr="00170152">
        <w:rPr>
          <w:b/>
        </w:rPr>
        <w:t>have</w:t>
      </w:r>
      <w:r w:rsidR="00170152" w:rsidRPr="00170152">
        <w:t xml:space="preserve"> </w:t>
      </w:r>
      <w:r w:rsidR="00170152" w:rsidRPr="00170152">
        <w:rPr>
          <w:b/>
        </w:rPr>
        <w:t>received</w:t>
      </w:r>
      <w:r w:rsidR="00170152" w:rsidRPr="00170152">
        <w:t xml:space="preserve">, you must </w:t>
      </w:r>
      <w:r w:rsidR="00170152" w:rsidRPr="00170152">
        <w:rPr>
          <w:b/>
        </w:rPr>
        <w:t>collect</w:t>
      </w:r>
      <w:r w:rsidR="00170152" w:rsidRPr="00170152">
        <w:t xml:space="preserve"> its </w:t>
      </w:r>
      <w:r w:rsidR="00170152" w:rsidRPr="00170152">
        <w:rPr>
          <w:b/>
        </w:rPr>
        <w:t>product</w:t>
      </w:r>
      <w:r w:rsidR="00170152" w:rsidRPr="00170152">
        <w:t xml:space="preserve"> </w:t>
      </w:r>
      <w:r w:rsidR="00170152" w:rsidRPr="00170152">
        <w:rPr>
          <w:b/>
        </w:rPr>
        <w:t>information</w:t>
      </w:r>
      <w:r w:rsidR="00170152" w:rsidRPr="00170152">
        <w:t>.</w:t>
      </w:r>
    </w:p>
    <w:p w14:paraId="3C828DCF" w14:textId="77777777" w:rsidR="00170152" w:rsidRPr="00170152" w:rsidRDefault="00170152" w:rsidP="00170152">
      <w:pPr>
        <w:jc w:val="both"/>
        <w:rPr>
          <w:lang w:val="bg-BG"/>
        </w:rPr>
      </w:pPr>
      <w:r w:rsidRPr="00170152">
        <w:t xml:space="preserve">Your output must be </w:t>
      </w:r>
      <w:r w:rsidRPr="00170152">
        <w:rPr>
          <w:b/>
        </w:rPr>
        <w:t xml:space="preserve">ordered </w:t>
      </w:r>
      <w:r w:rsidRPr="00170152">
        <w:t xml:space="preserve">by shop </w:t>
      </w:r>
      <w:r w:rsidRPr="00170152">
        <w:rPr>
          <w:b/>
        </w:rPr>
        <w:t>name</w:t>
      </w:r>
      <w:r w:rsidRPr="00170152">
        <w:t xml:space="preserve"> and must be in the format:</w:t>
      </w:r>
    </w:p>
    <w:p w14:paraId="77871E08" w14:textId="0EBFCB5E" w:rsidR="00170152" w:rsidRPr="00170152" w:rsidRDefault="00832C47" w:rsidP="00170152">
      <w:pPr>
        <w:pStyle w:val="Code"/>
        <w:jc w:val="both"/>
        <w:rPr>
          <w:lang w:val="bg-BG"/>
        </w:rPr>
      </w:pPr>
      <w:r>
        <w:lastRenderedPageBreak/>
        <w:t>"</w:t>
      </w:r>
      <w:r w:rsidR="00170152" w:rsidRPr="00170152">
        <w:t>{shop}-&gt;</w:t>
      </w:r>
    </w:p>
    <w:p w14:paraId="1597FEF6" w14:textId="069906E2" w:rsidR="00170152" w:rsidRDefault="00170152" w:rsidP="00170152">
      <w:pPr>
        <w:pStyle w:val="Code"/>
        <w:jc w:val="both"/>
      </w:pPr>
      <w:r w:rsidRPr="00170152">
        <w:t>Product: {product}, Price: {price}</w:t>
      </w:r>
      <w:r w:rsidR="00832C47">
        <w:t>"</w:t>
      </w:r>
    </w:p>
    <w:p w14:paraId="37A9B4A3" w14:textId="554614E4" w:rsidR="005C451D" w:rsidRPr="007D154C" w:rsidRDefault="005C451D" w:rsidP="00170152">
      <w:pPr>
        <w:pStyle w:val="Code"/>
        <w:jc w:val="both"/>
        <w:rPr>
          <w:rFonts w:asciiTheme="minorHAnsi" w:hAnsiTheme="minorHAnsi" w:cstheme="minorHAnsi"/>
          <w:b w:val="0"/>
          <w:bCs/>
        </w:rPr>
      </w:pPr>
      <w:r w:rsidRPr="005C451D">
        <w:rPr>
          <w:rFonts w:asciiTheme="minorHAnsi" w:hAnsiTheme="minorHAnsi" w:cstheme="minorHAnsi"/>
        </w:rPr>
        <w:t>Note</w:t>
      </w:r>
      <w:r w:rsidR="000437A0">
        <w:rPr>
          <w:rFonts w:asciiTheme="minorHAnsi" w:hAnsiTheme="minorHAnsi" w:cstheme="minorHAnsi"/>
        </w:rPr>
        <w:t xml:space="preserve">: </w:t>
      </w:r>
      <w:r w:rsidR="00955EAC" w:rsidRPr="007D154C">
        <w:rPr>
          <w:rFonts w:asciiTheme="minorHAnsi" w:hAnsiTheme="minorHAnsi" w:cstheme="minorHAnsi"/>
          <w:b w:val="0"/>
          <w:bCs/>
        </w:rPr>
        <w:t>The price</w:t>
      </w:r>
      <w:r w:rsidR="00955EAC">
        <w:rPr>
          <w:rFonts w:asciiTheme="minorHAnsi" w:hAnsiTheme="minorHAnsi" w:cstheme="minorHAnsi"/>
        </w:rPr>
        <w:t xml:space="preserve"> should not </w:t>
      </w:r>
      <w:r w:rsidR="00955EAC" w:rsidRPr="007D154C">
        <w:rPr>
          <w:rFonts w:asciiTheme="minorHAnsi" w:hAnsiTheme="minorHAnsi" w:cstheme="minorHAnsi"/>
          <w:b w:val="0"/>
          <w:bCs/>
        </w:rPr>
        <w:t>be rounded or format</w:t>
      </w:r>
      <w:r w:rsidR="00572B4F">
        <w:rPr>
          <w:rFonts w:asciiTheme="minorHAnsi" w:hAnsiTheme="minorHAnsi" w:cstheme="minorHAnsi"/>
          <w:b w:val="0"/>
          <w:bCs/>
        </w:rPr>
        <w:t>ted</w:t>
      </w:r>
      <w:r w:rsidRPr="007D154C">
        <w:rPr>
          <w:rFonts w:asciiTheme="minorHAnsi" w:hAnsiTheme="minorHAnsi" w:cstheme="minorHAnsi"/>
          <w:b w:val="0"/>
          <w:bCs/>
        </w:rPr>
        <w:t>.</w:t>
      </w:r>
    </w:p>
    <w:p w14:paraId="031CE622" w14:textId="77777777" w:rsidR="00170152" w:rsidRPr="00170152" w:rsidRDefault="00170152" w:rsidP="00170152">
      <w:pPr>
        <w:pStyle w:val="4"/>
        <w:rPr>
          <w:lang w:val="bg-BG"/>
        </w:rPr>
      </w:pPr>
      <w:r w:rsidRPr="00170152">
        <w:t>Examples</w:t>
      </w:r>
    </w:p>
    <w:tbl>
      <w:tblPr>
        <w:tblStyle w:val="af"/>
        <w:tblW w:w="7655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402"/>
        <w:gridCol w:w="4253"/>
      </w:tblGrid>
      <w:tr w:rsidR="00170152" w:rsidRPr="00170152" w14:paraId="426E2E2D" w14:textId="77777777" w:rsidTr="00415B34">
        <w:tc>
          <w:tcPr>
            <w:tcW w:w="3402" w:type="dxa"/>
            <w:shd w:val="clear" w:color="auto" w:fill="D9D9D9" w:themeFill="background1" w:themeFillShade="D9"/>
          </w:tcPr>
          <w:p w14:paraId="06B553C3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4253" w:type="dxa"/>
            <w:shd w:val="clear" w:color="auto" w:fill="D9D9D9" w:themeFill="background1" w:themeFillShade="D9"/>
          </w:tcPr>
          <w:p w14:paraId="755B162A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5A9CA7BD" w14:textId="77777777" w:rsidTr="00415B34">
        <w:tc>
          <w:tcPr>
            <w:tcW w:w="3402" w:type="dxa"/>
          </w:tcPr>
          <w:p w14:paraId="17EE58A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idl, juice, 2.30</w:t>
            </w:r>
          </w:p>
          <w:p w14:paraId="2DCCC70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fantastico, apple, 1.20</w:t>
            </w:r>
          </w:p>
          <w:p w14:paraId="23FB494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kaufland, banana, 1.10</w:t>
            </w:r>
          </w:p>
          <w:p w14:paraId="7A361EE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fantastico, grape, 2.20</w:t>
            </w:r>
          </w:p>
          <w:p w14:paraId="094D3B8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253" w:type="dxa"/>
          </w:tcPr>
          <w:p w14:paraId="72F22E6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fantastico-&gt;</w:t>
            </w:r>
          </w:p>
          <w:p w14:paraId="4FEBA06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Product: apple, Price: 1.2</w:t>
            </w:r>
          </w:p>
          <w:p w14:paraId="1D76629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Product: grape, Price: 2.2</w:t>
            </w:r>
          </w:p>
          <w:p w14:paraId="61B22C4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kaufland-&gt;</w:t>
            </w:r>
          </w:p>
          <w:p w14:paraId="0B587FD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Product: banana, Price: 1.1</w:t>
            </w:r>
          </w:p>
          <w:p w14:paraId="5D2C7CB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idl-&gt;</w:t>
            </w:r>
          </w:p>
          <w:p w14:paraId="0EB8979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Product: juice, Price: 2.3</w:t>
            </w:r>
          </w:p>
        </w:tc>
      </w:tr>
      <w:tr w:rsidR="00170152" w:rsidRPr="00170152" w14:paraId="3A631BA3" w14:textId="77777777" w:rsidTr="00415B34">
        <w:tc>
          <w:tcPr>
            <w:tcW w:w="3402" w:type="dxa"/>
          </w:tcPr>
          <w:p w14:paraId="46DBF1B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tmarket, peanuts, 2.20</w:t>
            </w:r>
          </w:p>
          <w:p w14:paraId="7ED52DE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GoGrill, meatballs, 3.30</w:t>
            </w:r>
          </w:p>
          <w:p w14:paraId="534F061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GoGrill, HotDog, 1.40</w:t>
            </w:r>
          </w:p>
          <w:p w14:paraId="19AA182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tmarket, sweets, 2.20</w:t>
            </w:r>
          </w:p>
          <w:p w14:paraId="2D6D113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253" w:type="dxa"/>
          </w:tcPr>
          <w:p w14:paraId="4C3A59A6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GoGrill-&gt;</w:t>
            </w:r>
          </w:p>
          <w:p w14:paraId="758E1A01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Product: meatballs, Price: 3.3</w:t>
            </w:r>
          </w:p>
          <w:p w14:paraId="67889D5C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Product: HotDog, Price: 1.4</w:t>
            </w:r>
          </w:p>
          <w:p w14:paraId="7F09BC24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tmarket-&gt;</w:t>
            </w:r>
          </w:p>
          <w:p w14:paraId="3383BC98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Product: peanuts, Price: 2.2</w:t>
            </w:r>
          </w:p>
          <w:p w14:paraId="5FE6F573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70152">
              <w:rPr>
                <w:rFonts w:ascii="Consolas" w:hAnsi="Consolas" w:cs="Consolas"/>
                <w:noProof/>
              </w:rPr>
              <w:t>Product: sweets, Price: 2.2</w:t>
            </w:r>
          </w:p>
        </w:tc>
      </w:tr>
    </w:tbl>
    <w:p w14:paraId="07281469" w14:textId="77777777" w:rsidR="00170152" w:rsidRPr="00170152" w:rsidRDefault="00170152" w:rsidP="00170152">
      <w:pPr>
        <w:rPr>
          <w:lang w:val="bg-BG"/>
        </w:rPr>
      </w:pPr>
    </w:p>
    <w:p w14:paraId="27A3AB9B" w14:textId="77777777" w:rsidR="00170152" w:rsidRPr="00170152" w:rsidRDefault="00170152" w:rsidP="00A31069">
      <w:pPr>
        <w:pStyle w:val="3"/>
        <w:spacing w:after="80"/>
        <w:ind w:left="644"/>
        <w:rPr>
          <w:lang w:val="bg-BG"/>
        </w:rPr>
      </w:pPr>
      <w:r w:rsidRPr="00170152">
        <w:t>Cities by Continent and Country</w:t>
      </w:r>
    </w:p>
    <w:p w14:paraId="4CFB1A45" w14:textId="0EFD269F" w:rsidR="00170152" w:rsidRPr="00170152" w:rsidRDefault="005A3053" w:rsidP="00170152">
      <w:pPr>
        <w:rPr>
          <w:b/>
          <w:lang w:val="bg-BG"/>
        </w:rPr>
      </w:pPr>
      <w:r>
        <w:t>Create a</w:t>
      </w:r>
      <w:r w:rsidR="00170152" w:rsidRPr="00170152">
        <w:t xml:space="preserve"> program that reads </w:t>
      </w:r>
      <w:r w:rsidR="00170152" w:rsidRPr="00170152">
        <w:rPr>
          <w:b/>
        </w:rPr>
        <w:t>continents</w:t>
      </w:r>
      <w:r w:rsidR="00170152" w:rsidRPr="00170152">
        <w:t xml:space="preserve">, </w:t>
      </w:r>
      <w:r w:rsidR="00170152" w:rsidRPr="00170152">
        <w:rPr>
          <w:b/>
        </w:rPr>
        <w:t>countries</w:t>
      </w:r>
      <w:r w:rsidR="00572B4F">
        <w:rPr>
          <w:b/>
        </w:rPr>
        <w:t>,</w:t>
      </w:r>
      <w:r w:rsidR="00170152" w:rsidRPr="00170152">
        <w:t xml:space="preserve"> and their </w:t>
      </w:r>
      <w:r w:rsidR="00170152" w:rsidRPr="00170152">
        <w:rPr>
          <w:b/>
        </w:rPr>
        <w:t>cities</w:t>
      </w:r>
      <w:r w:rsidR="00170152" w:rsidRPr="00170152">
        <w:t xml:space="preserve"> put them in a </w:t>
      </w:r>
      <w:r w:rsidR="00170152" w:rsidRPr="00170152">
        <w:rPr>
          <w:b/>
        </w:rPr>
        <w:t>nested dictionary</w:t>
      </w:r>
      <w:r w:rsidR="00170152" w:rsidRPr="00170152">
        <w:t xml:space="preserve"> and </w:t>
      </w:r>
      <w:r w:rsidR="00170152" w:rsidRPr="00170152">
        <w:rPr>
          <w:b/>
        </w:rPr>
        <w:t>prints</w:t>
      </w:r>
      <w:r w:rsidR="00170152" w:rsidRPr="00170152">
        <w:t xml:space="preserve"> them.</w:t>
      </w:r>
    </w:p>
    <w:p w14:paraId="582BB569" w14:textId="77777777" w:rsidR="00170152" w:rsidRPr="00170152" w:rsidRDefault="00170152" w:rsidP="00170152">
      <w:pPr>
        <w:pStyle w:val="4"/>
        <w:rPr>
          <w:lang w:val="bg-BG"/>
        </w:rPr>
      </w:pPr>
      <w:r w:rsidRPr="00170152">
        <w:t>Examples</w:t>
      </w:r>
    </w:p>
    <w:tbl>
      <w:tblPr>
        <w:tblStyle w:val="af"/>
        <w:tblW w:w="7797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402"/>
        <w:gridCol w:w="4395"/>
      </w:tblGrid>
      <w:tr w:rsidR="00170152" w:rsidRPr="00170152" w14:paraId="7A260C36" w14:textId="77777777" w:rsidTr="00415B34">
        <w:tc>
          <w:tcPr>
            <w:tcW w:w="3402" w:type="dxa"/>
            <w:shd w:val="clear" w:color="auto" w:fill="D9D9D9" w:themeFill="background1" w:themeFillShade="D9"/>
          </w:tcPr>
          <w:p w14:paraId="1FDB7003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4395" w:type="dxa"/>
            <w:shd w:val="clear" w:color="auto" w:fill="D9D9D9" w:themeFill="background1" w:themeFillShade="D9"/>
          </w:tcPr>
          <w:p w14:paraId="4064E806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5D1B25F9" w14:textId="77777777" w:rsidTr="00415B34">
        <w:tc>
          <w:tcPr>
            <w:tcW w:w="3402" w:type="dxa"/>
          </w:tcPr>
          <w:p w14:paraId="20AF724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9</w:t>
            </w:r>
          </w:p>
          <w:p w14:paraId="05BEB3D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Bulgaria Sofia</w:t>
            </w:r>
          </w:p>
          <w:p w14:paraId="000596C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China Beijing</w:t>
            </w:r>
          </w:p>
          <w:p w14:paraId="7176CE3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Japan Tokyo</w:t>
            </w:r>
          </w:p>
          <w:p w14:paraId="75D250C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Poland Warsaw</w:t>
            </w:r>
          </w:p>
          <w:p w14:paraId="2072A60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Germany Berlin</w:t>
            </w:r>
          </w:p>
          <w:p w14:paraId="6959625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Poland Poznan</w:t>
            </w:r>
          </w:p>
          <w:p w14:paraId="251E9C1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Bulgaria Plovdiv</w:t>
            </w:r>
          </w:p>
          <w:p w14:paraId="2256FB3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frica Nigeria Abuja</w:t>
            </w:r>
          </w:p>
          <w:p w14:paraId="7DEF62A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Asia China Shanghai</w:t>
            </w:r>
          </w:p>
        </w:tc>
        <w:tc>
          <w:tcPr>
            <w:tcW w:w="4395" w:type="dxa"/>
          </w:tcPr>
          <w:p w14:paraId="63A8E1C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:</w:t>
            </w:r>
          </w:p>
          <w:p w14:paraId="60E9ACC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Bulgaria -&gt; Sofia, Plovdiv</w:t>
            </w:r>
          </w:p>
          <w:p w14:paraId="7F95942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Poland -&gt; Warsaw, Poznan</w:t>
            </w:r>
          </w:p>
          <w:p w14:paraId="2861517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Germany -&gt; Berlin</w:t>
            </w:r>
          </w:p>
          <w:p w14:paraId="387E3B9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:</w:t>
            </w:r>
          </w:p>
          <w:p w14:paraId="5DC0B3A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China -&gt; Beijing, Shanghai</w:t>
            </w:r>
          </w:p>
          <w:p w14:paraId="44B9A09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Japan -&gt; Tokyo</w:t>
            </w:r>
          </w:p>
          <w:p w14:paraId="2052387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frica:</w:t>
            </w:r>
          </w:p>
          <w:p w14:paraId="0D4CF9E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Nigeria -&gt; Abuja</w:t>
            </w:r>
          </w:p>
        </w:tc>
      </w:tr>
      <w:tr w:rsidR="00170152" w:rsidRPr="00170152" w14:paraId="10E2271E" w14:textId="77777777" w:rsidTr="00415B34">
        <w:tc>
          <w:tcPr>
            <w:tcW w:w="3402" w:type="dxa"/>
          </w:tcPr>
          <w:p w14:paraId="758C973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3</w:t>
            </w:r>
          </w:p>
          <w:p w14:paraId="2D934B4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Germany Berlin</w:t>
            </w:r>
          </w:p>
          <w:p w14:paraId="06BB417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Bulgaria Varna</w:t>
            </w:r>
          </w:p>
          <w:p w14:paraId="58CAB92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Africa Egypt Cairo</w:t>
            </w:r>
          </w:p>
        </w:tc>
        <w:tc>
          <w:tcPr>
            <w:tcW w:w="4395" w:type="dxa"/>
          </w:tcPr>
          <w:p w14:paraId="742D3DD1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Europe:</w:t>
            </w:r>
          </w:p>
          <w:p w14:paraId="06A96D6C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Germany -&gt; Berlin</w:t>
            </w:r>
          </w:p>
          <w:p w14:paraId="2CD76A54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Bulgaria -&gt; Varna</w:t>
            </w:r>
          </w:p>
          <w:p w14:paraId="5F16E4CB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Africa:</w:t>
            </w:r>
          </w:p>
          <w:p w14:paraId="0C541624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Egypt -&gt; Cairo</w:t>
            </w:r>
          </w:p>
        </w:tc>
      </w:tr>
      <w:tr w:rsidR="00170152" w:rsidRPr="00170152" w14:paraId="06A547DA" w14:textId="77777777" w:rsidTr="00415B34">
        <w:tc>
          <w:tcPr>
            <w:tcW w:w="3402" w:type="dxa"/>
          </w:tcPr>
          <w:p w14:paraId="4F035AA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8</w:t>
            </w:r>
          </w:p>
          <w:p w14:paraId="4EBA823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frica Somalia Mogadishu</w:t>
            </w:r>
          </w:p>
          <w:p w14:paraId="6421D92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India Mumbai</w:t>
            </w:r>
          </w:p>
          <w:p w14:paraId="0195C72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India Delhi</w:t>
            </w:r>
          </w:p>
          <w:p w14:paraId="6A06E0C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France Paris</w:t>
            </w:r>
          </w:p>
          <w:p w14:paraId="24EA7E4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India Nagpur</w:t>
            </w:r>
          </w:p>
          <w:p w14:paraId="52FA2C8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Germany Hamburg</w:t>
            </w:r>
          </w:p>
          <w:p w14:paraId="628AF14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Poland Gdansk</w:t>
            </w:r>
          </w:p>
          <w:p w14:paraId="0756765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Europe Germany Danzig</w:t>
            </w:r>
          </w:p>
        </w:tc>
        <w:tc>
          <w:tcPr>
            <w:tcW w:w="4395" w:type="dxa"/>
          </w:tcPr>
          <w:p w14:paraId="1B071A76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Africa:</w:t>
            </w:r>
          </w:p>
          <w:p w14:paraId="7A8EEA72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Somalia -&gt; Mogadishu</w:t>
            </w:r>
          </w:p>
          <w:p w14:paraId="57C4FF7D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Asia:</w:t>
            </w:r>
          </w:p>
          <w:p w14:paraId="3B8A43CA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India -&gt; Mumbai, Delhi, Nagpur</w:t>
            </w:r>
          </w:p>
          <w:p w14:paraId="42576D01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Europe:</w:t>
            </w:r>
          </w:p>
          <w:p w14:paraId="2EFDAA4A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France -&gt; Paris</w:t>
            </w:r>
          </w:p>
          <w:p w14:paraId="547A9413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Germany -&gt; Hamburg, Danzig</w:t>
            </w:r>
          </w:p>
          <w:p w14:paraId="7D8F89C5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Poland -&gt; Gdansk</w:t>
            </w:r>
          </w:p>
        </w:tc>
      </w:tr>
    </w:tbl>
    <w:p w14:paraId="21306939" w14:textId="77777777" w:rsidR="00170152" w:rsidRPr="00170152" w:rsidRDefault="00170152" w:rsidP="00170152">
      <w:pPr>
        <w:rPr>
          <w:lang w:val="bg-BG"/>
        </w:rPr>
      </w:pPr>
    </w:p>
    <w:p w14:paraId="405827C7" w14:textId="77777777" w:rsidR="00170152" w:rsidRPr="00170152" w:rsidRDefault="00170152" w:rsidP="00A31069">
      <w:pPr>
        <w:pStyle w:val="3"/>
        <w:spacing w:after="80"/>
        <w:ind w:left="644"/>
        <w:rPr>
          <w:lang w:val="bg-BG"/>
        </w:rPr>
      </w:pPr>
      <w:r w:rsidRPr="00170152">
        <w:t>Record Unique Names</w:t>
      </w:r>
    </w:p>
    <w:p w14:paraId="10FAC29B" w14:textId="5A1AB8DB" w:rsidR="00170152" w:rsidRPr="00170152" w:rsidRDefault="005A3053" w:rsidP="00170152">
      <w:pPr>
        <w:rPr>
          <w:lang w:val="bg-BG"/>
        </w:rPr>
      </w:pPr>
      <w:r>
        <w:t>Create a</w:t>
      </w:r>
      <w:r w:rsidRPr="00170152">
        <w:t xml:space="preserve"> </w:t>
      </w:r>
      <w:r w:rsidR="00170152" w:rsidRPr="00170152">
        <w:t xml:space="preserve">program, which will take a list of </w:t>
      </w:r>
      <w:r w:rsidR="00170152" w:rsidRPr="00170152">
        <w:rPr>
          <w:b/>
        </w:rPr>
        <w:t>names</w:t>
      </w:r>
      <w:r w:rsidR="00170152" w:rsidRPr="00170152">
        <w:t xml:space="preserve"> and print </w:t>
      </w:r>
      <w:r w:rsidR="00170152" w:rsidRPr="00170152">
        <w:rPr>
          <w:b/>
        </w:rPr>
        <w:t>only</w:t>
      </w:r>
      <w:r w:rsidR="00170152" w:rsidRPr="00170152">
        <w:t xml:space="preserve"> the </w:t>
      </w:r>
      <w:r w:rsidR="00170152" w:rsidRPr="00170152">
        <w:rPr>
          <w:b/>
        </w:rPr>
        <w:t xml:space="preserve">unique </w:t>
      </w:r>
      <w:r w:rsidR="00170152" w:rsidRPr="00170152">
        <w:t>names in the list.</w:t>
      </w:r>
    </w:p>
    <w:p w14:paraId="7F086875" w14:textId="77777777" w:rsidR="00170152" w:rsidRPr="00170152" w:rsidRDefault="00170152" w:rsidP="00170152">
      <w:pPr>
        <w:pStyle w:val="4"/>
        <w:rPr>
          <w:lang w:val="bg-BG"/>
        </w:rPr>
      </w:pPr>
      <w:r w:rsidRPr="00170152">
        <w:t>Examples</w:t>
      </w:r>
    </w:p>
    <w:tbl>
      <w:tblPr>
        <w:tblStyle w:val="af"/>
        <w:tblW w:w="6681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073"/>
        <w:gridCol w:w="1073"/>
        <w:gridCol w:w="250"/>
        <w:gridCol w:w="1073"/>
        <w:gridCol w:w="1073"/>
        <w:gridCol w:w="257"/>
        <w:gridCol w:w="890"/>
        <w:gridCol w:w="992"/>
      </w:tblGrid>
      <w:tr w:rsidR="00170152" w:rsidRPr="00170152" w14:paraId="5B85EB85" w14:textId="77777777" w:rsidTr="005A3053">
        <w:tc>
          <w:tcPr>
            <w:tcW w:w="1073" w:type="dxa"/>
            <w:shd w:val="clear" w:color="auto" w:fill="D9D9D9" w:themeFill="background1" w:themeFillShade="D9"/>
          </w:tcPr>
          <w:p w14:paraId="009C3A8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07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47E27C9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6C8FC3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73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1780F082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07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8975EB4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218F10F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1E4CC34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017AB532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3F07AD26" w14:textId="77777777" w:rsidTr="005A3053">
        <w:tc>
          <w:tcPr>
            <w:tcW w:w="1073" w:type="dxa"/>
          </w:tcPr>
          <w:p w14:paraId="35D64846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8</w:t>
            </w:r>
          </w:p>
          <w:p w14:paraId="789F7021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John</w:t>
            </w:r>
          </w:p>
          <w:p w14:paraId="179DA5DD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  <w:p w14:paraId="15F0DD23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John</w:t>
            </w:r>
          </w:p>
          <w:p w14:paraId="546056FD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Sam</w:t>
            </w:r>
          </w:p>
          <w:p w14:paraId="0EF6087F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  <w:p w14:paraId="0FB0A8C9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ice</w:t>
            </w:r>
          </w:p>
          <w:p w14:paraId="0747E6CA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Peter</w:t>
            </w:r>
          </w:p>
          <w:p w14:paraId="60766690" w14:textId="6C6D7699" w:rsidR="00170152" w:rsidRPr="00170152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</w:tc>
        <w:tc>
          <w:tcPr>
            <w:tcW w:w="1073" w:type="dxa"/>
            <w:tcBorders>
              <w:right w:val="single" w:sz="4" w:space="0" w:color="auto"/>
            </w:tcBorders>
          </w:tcPr>
          <w:p w14:paraId="6F0E7278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John</w:t>
            </w:r>
          </w:p>
          <w:p w14:paraId="184A6580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  <w:p w14:paraId="7924955F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Sam</w:t>
            </w:r>
          </w:p>
          <w:p w14:paraId="0B834E5B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ice</w:t>
            </w:r>
          </w:p>
          <w:p w14:paraId="61F1C2F7" w14:textId="4761C1D0" w:rsidR="00170152" w:rsidRPr="00170152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Peter</w:t>
            </w:r>
          </w:p>
        </w:tc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2D15F2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73" w:type="dxa"/>
            <w:tcBorders>
              <w:left w:val="single" w:sz="4" w:space="0" w:color="auto"/>
            </w:tcBorders>
          </w:tcPr>
          <w:p w14:paraId="053BA0A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7</w:t>
            </w:r>
          </w:p>
          <w:p w14:paraId="5B8EDF7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yle</w:t>
            </w:r>
          </w:p>
          <w:p w14:paraId="131FA5E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Bruce</w:t>
            </w:r>
          </w:p>
          <w:p w14:paraId="402D832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lice</w:t>
            </w:r>
          </w:p>
          <w:p w14:paraId="2D0DA4B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aston</w:t>
            </w:r>
          </w:p>
          <w:p w14:paraId="7F75051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Shawn</w:t>
            </w:r>
          </w:p>
          <w:p w14:paraId="4751A39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lice</w:t>
            </w:r>
          </w:p>
          <w:p w14:paraId="21FEB0E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Shawn</w:t>
            </w:r>
          </w:p>
          <w:p w14:paraId="42D552D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Peter</w:t>
            </w:r>
          </w:p>
        </w:tc>
        <w:tc>
          <w:tcPr>
            <w:tcW w:w="1073" w:type="dxa"/>
            <w:tcBorders>
              <w:right w:val="single" w:sz="4" w:space="0" w:color="auto"/>
            </w:tcBorders>
          </w:tcPr>
          <w:p w14:paraId="0CD8533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yle</w:t>
            </w:r>
          </w:p>
          <w:p w14:paraId="61FDD6B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Bruce</w:t>
            </w:r>
          </w:p>
          <w:p w14:paraId="622269D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lice</w:t>
            </w:r>
          </w:p>
          <w:p w14:paraId="5D425A2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aston</w:t>
            </w:r>
          </w:p>
          <w:p w14:paraId="558890B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Shawn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3245F1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0" w:type="dxa"/>
            <w:tcBorders>
              <w:left w:val="single" w:sz="4" w:space="0" w:color="auto"/>
            </w:tcBorders>
          </w:tcPr>
          <w:p w14:paraId="556118C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6</w:t>
            </w:r>
          </w:p>
          <w:p w14:paraId="090043E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  <w:p w14:paraId="6A3A35A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  <w:p w14:paraId="5628689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  <w:r w:rsidRPr="00170152">
              <w:rPr>
                <w:rFonts w:ascii="Consolas" w:hAnsi="Consolas"/>
                <w:noProof/>
                <w:lang w:val="bg-BG"/>
              </w:rPr>
              <w:br/>
            </w:r>
            <w:r w:rsidRPr="00170152">
              <w:rPr>
                <w:rFonts w:ascii="Consolas" w:hAnsi="Consolas"/>
                <w:noProof/>
              </w:rPr>
              <w:t>Roki</w:t>
            </w:r>
          </w:p>
          <w:p w14:paraId="6741091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  <w:p w14:paraId="4505FBC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</w:tc>
        <w:tc>
          <w:tcPr>
            <w:tcW w:w="992" w:type="dxa"/>
          </w:tcPr>
          <w:p w14:paraId="11993EB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</w:tc>
      </w:tr>
    </w:tbl>
    <w:p w14:paraId="0C87F4DB" w14:textId="77777777" w:rsidR="00170152" w:rsidRPr="00170152" w:rsidRDefault="00170152" w:rsidP="00170152">
      <w:pPr>
        <w:rPr>
          <w:lang w:val="bg-BG"/>
        </w:rPr>
      </w:pPr>
    </w:p>
    <w:p w14:paraId="56C92224" w14:textId="77777777" w:rsidR="00170152" w:rsidRPr="00170152" w:rsidRDefault="00170152" w:rsidP="00A31069">
      <w:pPr>
        <w:pStyle w:val="3"/>
        <w:spacing w:after="80"/>
        <w:rPr>
          <w:lang w:val="bg-BG"/>
        </w:rPr>
      </w:pPr>
      <w:r w:rsidRPr="00170152">
        <w:t>Parking Lot</w:t>
      </w:r>
    </w:p>
    <w:p w14:paraId="7D2F9BD6" w14:textId="11ACC0B9" w:rsidR="00170152" w:rsidRPr="00170152" w:rsidRDefault="00361D11" w:rsidP="00170152">
      <w:pPr>
        <w:rPr>
          <w:lang w:val="bg-BG"/>
        </w:rPr>
      </w:pPr>
      <w:r>
        <w:t>Create a</w:t>
      </w:r>
      <w:r w:rsidRPr="00170152">
        <w:t xml:space="preserve"> </w:t>
      </w:r>
      <w:r w:rsidR="00170152" w:rsidRPr="00170152">
        <w:t>program that:</w:t>
      </w:r>
    </w:p>
    <w:p w14:paraId="267A5C00" w14:textId="77777777" w:rsidR="00170152" w:rsidRPr="00170152" w:rsidRDefault="00170152" w:rsidP="00170152">
      <w:pPr>
        <w:pStyle w:val="ac"/>
        <w:numPr>
          <w:ilvl w:val="0"/>
          <w:numId w:val="41"/>
        </w:numPr>
        <w:rPr>
          <w:lang w:val="bg-BG"/>
        </w:rPr>
      </w:pPr>
      <w:r w:rsidRPr="00170152">
        <w:t xml:space="preserve">Records a </w:t>
      </w:r>
      <w:r w:rsidRPr="00170152">
        <w:rPr>
          <w:b/>
        </w:rPr>
        <w:t>car number</w:t>
      </w:r>
      <w:r w:rsidRPr="00170152">
        <w:t xml:space="preserve"> for every car that enters the </w:t>
      </w:r>
      <w:r w:rsidRPr="00170152">
        <w:rPr>
          <w:b/>
        </w:rPr>
        <w:t>parking lot</w:t>
      </w:r>
    </w:p>
    <w:p w14:paraId="3F283E32" w14:textId="77777777" w:rsidR="00170152" w:rsidRPr="00170152" w:rsidRDefault="00170152" w:rsidP="00170152">
      <w:pPr>
        <w:pStyle w:val="ac"/>
        <w:numPr>
          <w:ilvl w:val="0"/>
          <w:numId w:val="41"/>
        </w:numPr>
        <w:rPr>
          <w:b/>
          <w:lang w:val="bg-BG"/>
        </w:rPr>
      </w:pPr>
      <w:r w:rsidRPr="00170152">
        <w:t xml:space="preserve">Removes a </w:t>
      </w:r>
      <w:r w:rsidRPr="00170152">
        <w:rPr>
          <w:b/>
        </w:rPr>
        <w:t>car number</w:t>
      </w:r>
      <w:r w:rsidRPr="00170152">
        <w:t xml:space="preserve"> when the car leaves the </w:t>
      </w:r>
      <w:r w:rsidRPr="00170152">
        <w:rPr>
          <w:b/>
        </w:rPr>
        <w:t>parking lot</w:t>
      </w:r>
    </w:p>
    <w:p w14:paraId="05E6E7F9" w14:textId="37E5A025" w:rsidR="00170152" w:rsidRPr="00170152" w:rsidRDefault="00170152" w:rsidP="00170152">
      <w:pPr>
        <w:rPr>
          <w:rFonts w:ascii="Consolas" w:hAnsi="Consolas"/>
          <w:lang w:val="bg-BG"/>
        </w:rPr>
      </w:pPr>
      <w:r w:rsidRPr="00170152">
        <w:t xml:space="preserve">The input will be a string in the format: </w:t>
      </w:r>
      <w:r w:rsidR="00832C47">
        <w:rPr>
          <w:rFonts w:ascii="Consolas" w:hAnsi="Consolas"/>
          <w:b/>
          <w:noProof/>
        </w:rPr>
        <w:t>"direction, carNumber"</w:t>
      </w:r>
      <w:r w:rsidRPr="00170152">
        <w:rPr>
          <w:rFonts w:ascii="Consolas" w:hAnsi="Consolas"/>
          <w:noProof/>
        </w:rPr>
        <w:t xml:space="preserve">. </w:t>
      </w:r>
      <w:r w:rsidRPr="00170152">
        <w:rPr>
          <w:rFonts w:cstheme="minorHAnsi"/>
        </w:rPr>
        <w:t>You will be receiving commands until the</w:t>
      </w:r>
      <w:r w:rsidRPr="00170152">
        <w:rPr>
          <w:rFonts w:ascii="Consolas" w:hAnsi="Consolas"/>
        </w:rPr>
        <w:t xml:space="preserve"> </w:t>
      </w:r>
      <w:r w:rsidRPr="00170152">
        <w:rPr>
          <w:b/>
        </w:rPr>
        <w:t>"</w:t>
      </w:r>
      <w:r w:rsidRPr="00170152">
        <w:rPr>
          <w:rFonts w:ascii="Consolas" w:hAnsi="Consolas"/>
          <w:b/>
          <w:noProof/>
        </w:rPr>
        <w:t>END</w:t>
      </w:r>
      <w:r w:rsidRPr="00170152">
        <w:rPr>
          <w:b/>
        </w:rPr>
        <w:t xml:space="preserve">" </w:t>
      </w:r>
      <w:r w:rsidRPr="00170152">
        <w:t>command</w:t>
      </w:r>
      <w:r w:rsidRPr="00170152">
        <w:rPr>
          <w:b/>
        </w:rPr>
        <w:t xml:space="preserve"> </w:t>
      </w:r>
      <w:r w:rsidRPr="00170152">
        <w:t>is</w:t>
      </w:r>
      <w:r w:rsidRPr="00170152">
        <w:rPr>
          <w:b/>
        </w:rPr>
        <w:t xml:space="preserve"> </w:t>
      </w:r>
      <w:r w:rsidRPr="00170152">
        <w:t>given.</w:t>
      </w:r>
    </w:p>
    <w:p w14:paraId="065DECD7" w14:textId="77777777" w:rsidR="00170152" w:rsidRPr="00170152" w:rsidRDefault="00170152" w:rsidP="00170152">
      <w:pPr>
        <w:rPr>
          <w:noProof/>
          <w:lang w:val="bg-BG"/>
        </w:rPr>
      </w:pPr>
      <w:r w:rsidRPr="00170152">
        <w:t>Print the car numbers of the cars, which are still in the parking lot:</w:t>
      </w:r>
    </w:p>
    <w:p w14:paraId="5C539C1E" w14:textId="77777777" w:rsidR="00170152" w:rsidRPr="00170152" w:rsidRDefault="00170152" w:rsidP="00170152">
      <w:pPr>
        <w:pStyle w:val="4"/>
        <w:rPr>
          <w:lang w:val="bg-BG"/>
        </w:rPr>
      </w:pPr>
      <w:r w:rsidRPr="00170152">
        <w:t>Examples</w:t>
      </w:r>
    </w:p>
    <w:tbl>
      <w:tblPr>
        <w:tblStyle w:val="af"/>
        <w:tblW w:w="487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37"/>
        <w:gridCol w:w="2835"/>
      </w:tblGrid>
      <w:tr w:rsidR="00170152" w:rsidRPr="00170152" w14:paraId="21EEFA7D" w14:textId="77777777" w:rsidTr="00415B34">
        <w:tc>
          <w:tcPr>
            <w:tcW w:w="2037" w:type="dxa"/>
            <w:shd w:val="clear" w:color="auto" w:fill="D9D9D9" w:themeFill="background1" w:themeFillShade="D9"/>
          </w:tcPr>
          <w:p w14:paraId="0E990497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1F51D89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782E7427" w14:textId="77777777" w:rsidTr="00415B34">
        <w:tc>
          <w:tcPr>
            <w:tcW w:w="2037" w:type="dxa"/>
          </w:tcPr>
          <w:p w14:paraId="680C5AE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3D07894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65299E2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08A58E66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9999TT</w:t>
            </w:r>
          </w:p>
          <w:p w14:paraId="52548A10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66HI</w:t>
            </w:r>
          </w:p>
          <w:p w14:paraId="10416BB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38CD440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35B6F15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66HI</w:t>
            </w:r>
          </w:p>
          <w:p w14:paraId="4655970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9876HH</w:t>
            </w:r>
          </w:p>
          <w:p w14:paraId="5C8FF47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22UU</w:t>
            </w:r>
          </w:p>
          <w:p w14:paraId="19A3061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835" w:type="dxa"/>
          </w:tcPr>
          <w:p w14:paraId="1E2CD64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CA9999TT</w:t>
            </w:r>
          </w:p>
          <w:p w14:paraId="39243CC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CA2844AA</w:t>
            </w:r>
          </w:p>
          <w:p w14:paraId="3E3D5F5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CA9876HH</w:t>
            </w:r>
          </w:p>
          <w:p w14:paraId="538032E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CA2822UU</w:t>
            </w:r>
          </w:p>
        </w:tc>
      </w:tr>
      <w:tr w:rsidR="00170152" w:rsidRPr="00170152" w14:paraId="17388074" w14:textId="77777777" w:rsidTr="00415B34">
        <w:tc>
          <w:tcPr>
            <w:tcW w:w="2037" w:type="dxa"/>
          </w:tcPr>
          <w:p w14:paraId="292AF601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702C455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6D6C6D7F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73B19426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7E8D6F1C" w14:textId="77777777" w:rsidR="00170152" w:rsidRPr="00170152" w:rsidRDefault="00170152" w:rsidP="00D13FF0">
            <w:pPr>
              <w:spacing w:before="0" w:after="0"/>
              <w:rPr>
                <w:bCs/>
              </w:rPr>
            </w:pPr>
            <w:r w:rsidRPr="00170152">
              <w:rPr>
                <w:bCs/>
                <w:noProof/>
              </w:rPr>
              <w:t>END</w:t>
            </w:r>
          </w:p>
        </w:tc>
        <w:tc>
          <w:tcPr>
            <w:tcW w:w="2835" w:type="dxa"/>
          </w:tcPr>
          <w:p w14:paraId="12EC886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3" w:name="OLE_LINK1"/>
            <w:bookmarkStart w:id="4" w:name="OLE_LINK2"/>
            <w:bookmarkStart w:id="5" w:name="OLE_LINK3"/>
            <w:r w:rsidRPr="00170152">
              <w:rPr>
                <w:rFonts w:ascii="Consolas" w:hAnsi="Consolas"/>
                <w:bCs/>
                <w:noProof/>
              </w:rPr>
              <w:t>Parking Lot is Empty</w:t>
            </w:r>
            <w:bookmarkEnd w:id="3"/>
            <w:bookmarkEnd w:id="4"/>
            <w:bookmarkEnd w:id="5"/>
          </w:p>
        </w:tc>
      </w:tr>
    </w:tbl>
    <w:p w14:paraId="2D53D3A3" w14:textId="14F1A6C3" w:rsidR="00170152" w:rsidRPr="00170152" w:rsidRDefault="00170152" w:rsidP="00170152">
      <w:pPr>
        <w:ind w:firstLine="426"/>
        <w:rPr>
          <w:noProof/>
          <w:lang w:val="bg-BG" w:eastAsia="bg-BG"/>
        </w:rPr>
      </w:pPr>
      <w:r w:rsidRPr="00170152">
        <w:rPr>
          <w:noProof/>
          <w:lang w:eastAsia="bg-BG"/>
        </w:rPr>
        <w:t xml:space="preserve"> </w:t>
      </w:r>
    </w:p>
    <w:p w14:paraId="6750DA08" w14:textId="77777777" w:rsidR="00170152" w:rsidRPr="00170152" w:rsidRDefault="00170152" w:rsidP="00A31069">
      <w:pPr>
        <w:pStyle w:val="3"/>
        <w:spacing w:after="80"/>
        <w:rPr>
          <w:lang w:val="bg-BG"/>
        </w:rPr>
      </w:pPr>
      <w:r w:rsidRPr="00170152">
        <w:rPr>
          <w:noProof/>
        </w:rPr>
        <w:lastRenderedPageBreak/>
        <w:t xml:space="preserve">SoftUni </w:t>
      </w:r>
      <w:r w:rsidRPr="00170152">
        <w:t>Party</w:t>
      </w:r>
    </w:p>
    <w:p w14:paraId="6268B772" w14:textId="5383EB9F" w:rsidR="00170152" w:rsidRPr="00170152" w:rsidRDefault="00170152" w:rsidP="00170152">
      <w:pPr>
        <w:pStyle w:val="4"/>
        <w:jc w:val="both"/>
        <w:rPr>
          <w:rFonts w:eastAsiaTheme="minorHAnsi" w:cstheme="minorBidi"/>
          <w:b w:val="0"/>
          <w:iCs w:val="0"/>
          <w:color w:val="auto"/>
          <w:sz w:val="22"/>
          <w:lang w:val="bg-BG"/>
        </w:rPr>
      </w:pP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There is a </w:t>
      </w:r>
      <w:r w:rsidR="00415B34">
        <w:rPr>
          <w:rFonts w:eastAsiaTheme="minorHAnsi" w:cstheme="minorBidi"/>
          <w:b w:val="0"/>
          <w:iCs w:val="0"/>
          <w:color w:val="auto"/>
          <w:sz w:val="22"/>
        </w:rPr>
        <w:t>p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arty in </w:t>
      </w:r>
      <w:r w:rsidRPr="00170152">
        <w:rPr>
          <w:rFonts w:eastAsiaTheme="minorHAnsi" w:cstheme="minorBidi"/>
          <w:b w:val="0"/>
          <w:iCs w:val="0"/>
          <w:noProof/>
          <w:color w:val="auto"/>
          <w:sz w:val="22"/>
        </w:rPr>
        <w:t>SoftUni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. Many </w:t>
      </w:r>
      <w:r w:rsidR="00415B34" w:rsidRPr="00170152">
        <w:rPr>
          <w:rFonts w:eastAsiaTheme="minorHAnsi" w:cstheme="minorBidi"/>
          <w:b w:val="0"/>
          <w:iCs w:val="0"/>
          <w:color w:val="auto"/>
          <w:sz w:val="22"/>
        </w:rPr>
        <w:t>guests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 </w:t>
      </w:r>
      <w:r w:rsidR="00415B34" w:rsidRPr="00170152">
        <w:rPr>
          <w:rFonts w:eastAsiaTheme="minorHAnsi" w:cstheme="minorBidi"/>
          <w:b w:val="0"/>
          <w:iCs w:val="0"/>
          <w:color w:val="auto"/>
          <w:sz w:val="22"/>
        </w:rPr>
        <w:t>are invited and there are two types of them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: </w:t>
      </w:r>
      <w:r w:rsidRPr="00170152">
        <w:rPr>
          <w:rFonts w:eastAsiaTheme="minorHAnsi" w:cstheme="minorBidi"/>
          <w:b w:val="0"/>
          <w:iCs w:val="0"/>
          <w:noProof/>
          <w:color w:val="auto"/>
          <w:sz w:val="22"/>
        </w:rPr>
        <w:t xml:space="preserve">VIP 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and Regular. When a </w:t>
      </w:r>
      <w:r w:rsidR="00415B34" w:rsidRPr="00170152">
        <w:rPr>
          <w:rFonts w:eastAsiaTheme="minorHAnsi" w:cstheme="minorBidi"/>
          <w:b w:val="0"/>
          <w:iCs w:val="0"/>
          <w:color w:val="auto"/>
          <w:sz w:val="22"/>
        </w:rPr>
        <w:t>guest comes, check if he/she exists in any of the two reservation lists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>.</w:t>
      </w:r>
    </w:p>
    <w:p w14:paraId="07635C02" w14:textId="2D8C77BA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All </w:t>
      </w:r>
      <w:r w:rsidR="00415B34" w:rsidRPr="00170152">
        <w:t>reservation numbers will be with the length of 8 chars.</w:t>
      </w:r>
    </w:p>
    <w:p w14:paraId="27302A69" w14:textId="304F9101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All </w:t>
      </w:r>
      <w:r w:rsidRPr="00170152">
        <w:rPr>
          <w:noProof/>
        </w:rPr>
        <w:t xml:space="preserve">VIP </w:t>
      </w:r>
      <w:r w:rsidR="00415B34" w:rsidRPr="00170152">
        <w:t>numbers start with a digit</w:t>
      </w:r>
      <w:r w:rsidRPr="00170152">
        <w:t>.</w:t>
      </w:r>
    </w:p>
    <w:p w14:paraId="5B71BCA2" w14:textId="17EC9931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First, </w:t>
      </w:r>
      <w:r w:rsidR="00415B34" w:rsidRPr="00170152">
        <w:t>you will be receiving the reservation numbers of the guests</w:t>
      </w:r>
      <w:r w:rsidRPr="00170152">
        <w:t xml:space="preserve">. You </w:t>
      </w:r>
      <w:r w:rsidR="00415B34" w:rsidRPr="00170152">
        <w:t>can also receive 2 possible commands</w:t>
      </w:r>
      <w:r w:rsidRPr="00170152">
        <w:t>:</w:t>
      </w:r>
    </w:p>
    <w:p w14:paraId="043CFFCD" w14:textId="71D572DC" w:rsidR="00170152" w:rsidRPr="00415B34" w:rsidRDefault="00170152" w:rsidP="00415B34">
      <w:pPr>
        <w:pStyle w:val="ac"/>
        <w:numPr>
          <w:ilvl w:val="0"/>
          <w:numId w:val="46"/>
        </w:numPr>
        <w:rPr>
          <w:b/>
          <w:iCs/>
        </w:rPr>
      </w:pPr>
      <w:r w:rsidRPr="00415B34">
        <w:rPr>
          <w:rStyle w:val="CodeChar"/>
        </w:rPr>
        <w:t>"PARTY"</w:t>
      </w:r>
      <w:r w:rsidRPr="00415B34">
        <w:t xml:space="preserve"> – After </w:t>
      </w:r>
      <w:r w:rsidR="00415B34" w:rsidRPr="00415B34">
        <w:t>this command</w:t>
      </w:r>
      <w:r w:rsidR="00305E7C">
        <w:t>,</w:t>
      </w:r>
      <w:r w:rsidR="00415B34" w:rsidRPr="00415B34">
        <w:t xml:space="preserve"> you will begin receiving the reservation numbers of the people, who came to the party</w:t>
      </w:r>
      <w:r w:rsidRPr="00415B34">
        <w:t>.</w:t>
      </w:r>
    </w:p>
    <w:p w14:paraId="0A5382B1" w14:textId="17F66066" w:rsidR="00170152" w:rsidRPr="00415B34" w:rsidRDefault="00170152" w:rsidP="00415B34">
      <w:pPr>
        <w:pStyle w:val="ac"/>
        <w:numPr>
          <w:ilvl w:val="0"/>
          <w:numId w:val="46"/>
        </w:numPr>
        <w:rPr>
          <w:b/>
          <w:iCs/>
        </w:rPr>
      </w:pPr>
      <w:r w:rsidRPr="00415B34">
        <w:rPr>
          <w:rStyle w:val="CodeChar"/>
        </w:rPr>
        <w:t>"END"</w:t>
      </w:r>
      <w:r w:rsidRPr="00415B34">
        <w:t xml:space="preserve"> –</w:t>
      </w:r>
      <w:r w:rsidR="00DF039F">
        <w:t xml:space="preserve"> </w:t>
      </w:r>
      <w:r w:rsidRPr="00415B34">
        <w:t xml:space="preserve">The </w:t>
      </w:r>
      <w:r w:rsidR="00415B34" w:rsidRPr="00415B34">
        <w:t>party is over and you have to stop the program and print the appropriate output</w:t>
      </w:r>
      <w:r w:rsidRPr="00415B34">
        <w:t>.</w:t>
      </w:r>
    </w:p>
    <w:p w14:paraId="0D375647" w14:textId="25368E75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In the </w:t>
      </w:r>
      <w:r w:rsidR="00415B34" w:rsidRPr="00170152">
        <w:t xml:space="preserve">end, print the count of the </w:t>
      </w:r>
      <w:r w:rsidR="00305E7C">
        <w:t>g</w:t>
      </w:r>
      <w:r w:rsidR="00415B34" w:rsidRPr="00170152">
        <w:t>uests who didn't come to the party</w:t>
      </w:r>
      <w:r w:rsidR="00305E7C">
        <w:t>,</w:t>
      </w:r>
      <w:r w:rsidR="00415B34" w:rsidRPr="00170152">
        <w:t xml:space="preserve"> and afterward, print their reservation numbers. th</w:t>
      </w:r>
      <w:r w:rsidRPr="00170152">
        <w:t xml:space="preserve">e </w:t>
      </w:r>
      <w:r w:rsidRPr="00170152">
        <w:rPr>
          <w:noProof/>
        </w:rPr>
        <w:t xml:space="preserve">VIP </w:t>
      </w:r>
      <w:r w:rsidR="00415B34" w:rsidRPr="00170152">
        <w:t>guests must be first</w:t>
      </w:r>
      <w:r w:rsidRPr="00170152">
        <w:t>.</w:t>
      </w:r>
    </w:p>
    <w:p w14:paraId="478D419A" w14:textId="40C97FC4" w:rsidR="00170152" w:rsidRPr="00170152" w:rsidRDefault="00170152" w:rsidP="00170152">
      <w:pPr>
        <w:pStyle w:val="4"/>
        <w:rPr>
          <w:lang w:val="bg-BG"/>
        </w:rPr>
      </w:pPr>
      <w:r w:rsidRPr="00170152">
        <w:t>Examples</w:t>
      </w:r>
    </w:p>
    <w:tbl>
      <w:tblPr>
        <w:tblStyle w:val="af"/>
        <w:tblW w:w="657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0"/>
        <w:gridCol w:w="1701"/>
        <w:gridCol w:w="1701"/>
        <w:gridCol w:w="1701"/>
      </w:tblGrid>
      <w:tr w:rsidR="00170152" w:rsidRPr="00170152" w14:paraId="168ED985" w14:textId="77777777" w:rsidTr="00D13FF0">
        <w:tc>
          <w:tcPr>
            <w:tcW w:w="1470" w:type="dxa"/>
            <w:shd w:val="clear" w:color="auto" w:fill="D9D9D9" w:themeFill="background1" w:themeFillShade="D9"/>
          </w:tcPr>
          <w:p w14:paraId="111A8FCF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30BAA07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186A05E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4C2F71D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25ED4E2E" w14:textId="77777777" w:rsidTr="00D13FF0">
        <w:tc>
          <w:tcPr>
            <w:tcW w:w="1470" w:type="dxa"/>
          </w:tcPr>
          <w:p w14:paraId="013B8FD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7IK9Yo0h</w:t>
            </w:r>
          </w:p>
          <w:p w14:paraId="65093039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NoBUajQ</w:t>
            </w:r>
          </w:p>
          <w:p w14:paraId="2C8BD8BF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Ce8vwPmE</w:t>
            </w:r>
          </w:p>
          <w:p w14:paraId="0C06D4C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SVQXQCbc</w:t>
            </w:r>
          </w:p>
          <w:p w14:paraId="7D1CC0E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tSzE5t0p</w:t>
            </w:r>
          </w:p>
          <w:p w14:paraId="532096F6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PARTY</w:t>
            </w:r>
          </w:p>
          <w:p w14:paraId="244C34C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NoBUajQ</w:t>
            </w:r>
          </w:p>
          <w:p w14:paraId="1A90C4B4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Ce8vwPmE</w:t>
            </w:r>
          </w:p>
          <w:p w14:paraId="3ED6F925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SVQXQCbc</w:t>
            </w:r>
          </w:p>
          <w:p w14:paraId="5820CC6B" w14:textId="77777777" w:rsidR="00170152" w:rsidRPr="00170152" w:rsidRDefault="00170152" w:rsidP="00D13FF0">
            <w:pPr>
              <w:spacing w:before="0" w:after="0"/>
              <w:rPr>
                <w:bCs/>
              </w:rPr>
            </w:pPr>
            <w:r w:rsidRPr="00170152">
              <w:rPr>
                <w:bCs/>
                <w:noProof/>
              </w:rPr>
              <w:t>END</w:t>
            </w:r>
          </w:p>
        </w:tc>
        <w:tc>
          <w:tcPr>
            <w:tcW w:w="1701" w:type="dxa"/>
          </w:tcPr>
          <w:p w14:paraId="7D4F05C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2</w:t>
            </w:r>
          </w:p>
          <w:p w14:paraId="5B9C91A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7IK9Yo0h</w:t>
            </w:r>
          </w:p>
          <w:p w14:paraId="208BC97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tSzE5t0p</w:t>
            </w:r>
          </w:p>
        </w:tc>
        <w:tc>
          <w:tcPr>
            <w:tcW w:w="1701" w:type="dxa"/>
          </w:tcPr>
          <w:p w14:paraId="2DBDD83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8rfQBvl</w:t>
            </w:r>
          </w:p>
          <w:p w14:paraId="671C8FF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c1oZCE0</w:t>
            </w:r>
          </w:p>
          <w:p w14:paraId="4DCBFCB4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UgffRkOn</w:t>
            </w:r>
          </w:p>
          <w:p w14:paraId="25AA568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7ugX7bm0</w:t>
            </w:r>
          </w:p>
          <w:p w14:paraId="12C6BB1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CQBGUeJ</w:t>
            </w:r>
          </w:p>
          <w:p w14:paraId="6D04E5E1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2FQZT3uC</w:t>
            </w:r>
          </w:p>
          <w:p w14:paraId="6FF3D83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dziNz78I</w:t>
            </w:r>
          </w:p>
          <w:p w14:paraId="78BB340F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dSGyQCJ</w:t>
            </w:r>
          </w:p>
          <w:p w14:paraId="40C9218E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LjcVpmDL</w:t>
            </w:r>
          </w:p>
          <w:p w14:paraId="7F19130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PXNHpm1</w:t>
            </w:r>
          </w:p>
          <w:p w14:paraId="7FFC20E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HTTbwRmM</w:t>
            </w:r>
          </w:p>
          <w:p w14:paraId="06880A3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B5yTkMQi</w:t>
            </w:r>
          </w:p>
          <w:p w14:paraId="2BFD1CB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8N0FThqG</w:t>
            </w:r>
          </w:p>
          <w:p w14:paraId="2843D441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xys2FYzn</w:t>
            </w:r>
          </w:p>
          <w:p w14:paraId="4D327C6E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DzcM9ZK</w:t>
            </w:r>
          </w:p>
          <w:p w14:paraId="24DC785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PARTY</w:t>
            </w:r>
          </w:p>
          <w:p w14:paraId="3902003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2FQZT3uC</w:t>
            </w:r>
          </w:p>
          <w:p w14:paraId="1CCF30E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dziNz78I</w:t>
            </w:r>
          </w:p>
          <w:p w14:paraId="539499A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dSGyQCJ</w:t>
            </w:r>
          </w:p>
          <w:p w14:paraId="06D6DC2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LjcVpmDL</w:t>
            </w:r>
          </w:p>
          <w:p w14:paraId="7BC7B6A0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PXNHpm1</w:t>
            </w:r>
          </w:p>
          <w:p w14:paraId="37B613C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HTTbwRmM</w:t>
            </w:r>
          </w:p>
          <w:p w14:paraId="5F20C83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B5yTkMQi</w:t>
            </w:r>
          </w:p>
          <w:p w14:paraId="07AE2F3E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8N0FThqG</w:t>
            </w:r>
          </w:p>
          <w:p w14:paraId="40570CA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8rfQBvl</w:t>
            </w:r>
          </w:p>
          <w:p w14:paraId="668D462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c1oZCE0</w:t>
            </w:r>
          </w:p>
          <w:p w14:paraId="54C9E83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UgffRkOn</w:t>
            </w:r>
          </w:p>
          <w:p w14:paraId="60DE64D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7ugX7bm0</w:t>
            </w:r>
          </w:p>
          <w:p w14:paraId="4ECF644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CQBGUeJ</w:t>
            </w:r>
          </w:p>
          <w:p w14:paraId="0547896F" w14:textId="77777777" w:rsidR="00170152" w:rsidRPr="00170152" w:rsidRDefault="00170152" w:rsidP="00D13FF0">
            <w:pPr>
              <w:spacing w:before="0" w:after="0"/>
              <w:rPr>
                <w:bCs/>
              </w:rPr>
            </w:pPr>
            <w:r w:rsidRPr="00170152">
              <w:rPr>
                <w:bCs/>
                <w:noProof/>
              </w:rPr>
              <w:t>END</w:t>
            </w:r>
          </w:p>
        </w:tc>
        <w:tc>
          <w:tcPr>
            <w:tcW w:w="1701" w:type="dxa"/>
          </w:tcPr>
          <w:p w14:paraId="2470284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2</w:t>
            </w:r>
          </w:p>
          <w:p w14:paraId="7DC664D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xys2FYzn</w:t>
            </w:r>
          </w:p>
          <w:p w14:paraId="3F18652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MDzcM9ZK</w:t>
            </w:r>
          </w:p>
        </w:tc>
      </w:tr>
    </w:tbl>
    <w:p w14:paraId="2B2972CC" w14:textId="77777777" w:rsidR="009A0A66" w:rsidRPr="00BF779B" w:rsidRDefault="009A0A66" w:rsidP="009A0A66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BF779B">
        <w:lastRenderedPageBreak/>
        <w:t>Unique Usernames</w:t>
      </w:r>
    </w:p>
    <w:p w14:paraId="7025C756" w14:textId="77777777" w:rsidR="009A0A66" w:rsidRPr="00BF779B" w:rsidRDefault="009A0A66" w:rsidP="009A0A66">
      <w:pPr>
        <w:jc w:val="both"/>
        <w:rPr>
          <w:lang w:val="bg-BG"/>
        </w:rPr>
      </w:pPr>
      <w:r>
        <w:t>Create</w:t>
      </w:r>
      <w:r w:rsidRPr="00BF779B">
        <w:t xml:space="preserve"> a program that reads from the console a sequence of </w:t>
      </w:r>
      <w:r w:rsidRPr="00BF779B">
        <w:rPr>
          <w:b/>
        </w:rPr>
        <w:t>N usernames</w:t>
      </w:r>
      <w:r w:rsidRPr="00BF779B">
        <w:t xml:space="preserve"> and keeps a collection only of the </w:t>
      </w:r>
      <w:r w:rsidRPr="00BF779B">
        <w:rPr>
          <w:b/>
        </w:rPr>
        <w:t>unique</w:t>
      </w:r>
      <w:r w:rsidRPr="00BF779B">
        <w:t xml:space="preserve"> ones. </w:t>
      </w:r>
      <w:r w:rsidRPr="00BF779B">
        <w:rPr>
          <w:rFonts w:cs="Arial"/>
        </w:rPr>
        <w:t xml:space="preserve">On the </w:t>
      </w:r>
      <w:r w:rsidRPr="00BF779B">
        <w:rPr>
          <w:rFonts w:cs="Arial"/>
          <w:b/>
        </w:rPr>
        <w:t>first</w:t>
      </w:r>
      <w:r w:rsidRPr="00BF779B">
        <w:rPr>
          <w:rFonts w:cs="Arial"/>
        </w:rPr>
        <w:t xml:space="preserve"> line</w:t>
      </w:r>
      <w:r>
        <w:rPr>
          <w:rFonts w:cs="Arial"/>
        </w:rPr>
        <w:t>,</w:t>
      </w:r>
      <w:r w:rsidRPr="00BF779B">
        <w:rPr>
          <w:rFonts w:cs="Arial"/>
        </w:rPr>
        <w:t xml:space="preserve"> you will be given an integer </w:t>
      </w:r>
      <w:r w:rsidRPr="00BF779B">
        <w:rPr>
          <w:rFonts w:cs="Arial"/>
          <w:b/>
        </w:rPr>
        <w:t>N</w:t>
      </w:r>
      <w:r w:rsidRPr="00BF779B">
        <w:rPr>
          <w:rFonts w:cs="Arial"/>
        </w:rPr>
        <w:t xml:space="preserve">. On the next </w:t>
      </w:r>
      <w:r w:rsidRPr="00BF779B">
        <w:rPr>
          <w:rFonts w:cs="Arial"/>
          <w:b/>
        </w:rPr>
        <w:t xml:space="preserve">N </w:t>
      </w:r>
      <w:r w:rsidRPr="00BF779B">
        <w:rPr>
          <w:rFonts w:cs="Arial"/>
        </w:rPr>
        <w:t xml:space="preserve">lines, you will receive </w:t>
      </w:r>
      <w:r w:rsidRPr="00BF779B">
        <w:rPr>
          <w:rFonts w:cs="Arial"/>
          <w:b/>
        </w:rPr>
        <w:t>one</w:t>
      </w:r>
      <w:r w:rsidRPr="00BF779B">
        <w:rPr>
          <w:rFonts w:cs="Arial"/>
        </w:rPr>
        <w:t xml:space="preserve"> username </w:t>
      </w:r>
      <w:r w:rsidRPr="00BF779B">
        <w:rPr>
          <w:rFonts w:cs="Arial"/>
          <w:b/>
        </w:rPr>
        <w:t>per</w:t>
      </w:r>
      <w:r w:rsidRPr="00BF779B">
        <w:rPr>
          <w:rFonts w:cs="Arial"/>
        </w:rPr>
        <w:t xml:space="preserve"> </w:t>
      </w:r>
      <w:r w:rsidRPr="00BF779B">
        <w:rPr>
          <w:rFonts w:cs="Arial"/>
          <w:b/>
        </w:rPr>
        <w:t>line</w:t>
      </w:r>
      <w:r w:rsidRPr="00BF779B">
        <w:rPr>
          <w:rFonts w:cs="Arial"/>
        </w:rPr>
        <w:t xml:space="preserve">. </w:t>
      </w:r>
      <w:r w:rsidRPr="00BF779B">
        <w:t xml:space="preserve">Print the collection on the console in </w:t>
      </w:r>
      <w:r w:rsidRPr="00BF779B">
        <w:rPr>
          <w:b/>
        </w:rPr>
        <w:t>order</w:t>
      </w:r>
      <w:r w:rsidRPr="00BF779B">
        <w:t xml:space="preserve"> of </w:t>
      </w:r>
      <w:r w:rsidRPr="00BF779B">
        <w:rPr>
          <w:b/>
        </w:rPr>
        <w:t>insertion</w:t>
      </w:r>
      <w:r w:rsidRPr="00BF779B">
        <w:t>:</w:t>
      </w:r>
    </w:p>
    <w:p w14:paraId="745D162A" w14:textId="77777777" w:rsidR="009A0A66" w:rsidRPr="00BF779B" w:rsidRDefault="009A0A66" w:rsidP="009A0A66">
      <w:pPr>
        <w:pStyle w:val="3"/>
        <w:spacing w:before="0" w:after="200"/>
        <w:jc w:val="both"/>
        <w:rPr>
          <w:rFonts w:eastAsia="MS Mincho"/>
          <w:lang w:val="bg-BG" w:eastAsia="ja-JP"/>
        </w:rPr>
      </w:pPr>
      <w:r w:rsidRPr="00BF779B">
        <w:rPr>
          <w:rFonts w:eastAsia="MS Mincho"/>
          <w:lang w:eastAsia="ja-JP"/>
        </w:rPr>
        <w:t>Examples</w:t>
      </w:r>
    </w:p>
    <w:tbl>
      <w:tblPr>
        <w:tblStyle w:val="af"/>
        <w:tblW w:w="36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2"/>
        <w:gridCol w:w="1563"/>
      </w:tblGrid>
      <w:tr w:rsidR="009A0A66" w:rsidRPr="00BF779B" w14:paraId="49F1FBE4" w14:textId="77777777" w:rsidTr="002B2487">
        <w:tc>
          <w:tcPr>
            <w:tcW w:w="2122" w:type="dxa"/>
            <w:shd w:val="clear" w:color="auto" w:fill="D9D9D9" w:themeFill="background1" w:themeFillShade="D9"/>
          </w:tcPr>
          <w:p w14:paraId="32284710" w14:textId="77777777" w:rsidR="009A0A66" w:rsidRPr="00BF779B" w:rsidRDefault="009A0A66" w:rsidP="002B2487">
            <w:pPr>
              <w:spacing w:after="0"/>
              <w:jc w:val="center"/>
            </w:pPr>
            <w:r w:rsidRPr="00BF779B">
              <w:rPr>
                <w:b/>
              </w:rPr>
              <w:t>Input</w:t>
            </w:r>
          </w:p>
        </w:tc>
        <w:tc>
          <w:tcPr>
            <w:tcW w:w="1563" w:type="dxa"/>
            <w:shd w:val="clear" w:color="auto" w:fill="D9D9D9" w:themeFill="background1" w:themeFillShade="D9"/>
          </w:tcPr>
          <w:p w14:paraId="4E3B09C0" w14:textId="77777777" w:rsidR="009A0A66" w:rsidRPr="00BF779B" w:rsidRDefault="009A0A66" w:rsidP="002B2487">
            <w:pPr>
              <w:spacing w:after="0"/>
              <w:jc w:val="center"/>
            </w:pPr>
            <w:r w:rsidRPr="00BF779B">
              <w:rPr>
                <w:b/>
              </w:rPr>
              <w:t>Output</w:t>
            </w:r>
          </w:p>
        </w:tc>
      </w:tr>
      <w:tr w:rsidR="009A0A66" w:rsidRPr="00BF779B" w14:paraId="3C57D8C5" w14:textId="77777777" w:rsidTr="002B2487">
        <w:tc>
          <w:tcPr>
            <w:tcW w:w="2122" w:type="dxa"/>
            <w:shd w:val="clear" w:color="auto" w:fill="auto"/>
          </w:tcPr>
          <w:p w14:paraId="63593E4E" w14:textId="77777777" w:rsidR="009A0A66" w:rsidRPr="003D3326" w:rsidRDefault="009A0A66" w:rsidP="002B24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6</w:t>
            </w:r>
          </w:p>
          <w:p w14:paraId="71B8266D" w14:textId="77777777" w:rsidR="009A0A66" w:rsidRPr="003D3326" w:rsidRDefault="009A0A66" w:rsidP="002B24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John</w:t>
            </w:r>
          </w:p>
          <w:p w14:paraId="40A7199C" w14:textId="77777777" w:rsidR="009A0A66" w:rsidRPr="003D3326" w:rsidRDefault="009A0A66" w:rsidP="002B24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John</w:t>
            </w:r>
          </w:p>
          <w:p w14:paraId="658E52CE" w14:textId="77777777" w:rsidR="009A0A66" w:rsidRPr="003D3326" w:rsidRDefault="009A0A66" w:rsidP="002B24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John</w:t>
            </w:r>
          </w:p>
          <w:p w14:paraId="200BA093" w14:textId="77777777" w:rsidR="009A0A66" w:rsidRPr="003D3326" w:rsidRDefault="009A0A66" w:rsidP="002B24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Peter</w:t>
            </w:r>
          </w:p>
          <w:p w14:paraId="791BE4EA" w14:textId="77777777" w:rsidR="009A0A66" w:rsidRPr="003D3326" w:rsidRDefault="009A0A66" w:rsidP="002B24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John</w:t>
            </w:r>
          </w:p>
          <w:p w14:paraId="3E29EA15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Boy1234</w:t>
            </w:r>
          </w:p>
        </w:tc>
        <w:tc>
          <w:tcPr>
            <w:tcW w:w="1563" w:type="dxa"/>
            <w:shd w:val="clear" w:color="auto" w:fill="auto"/>
          </w:tcPr>
          <w:p w14:paraId="6905F1E1" w14:textId="77777777" w:rsidR="009A0A66" w:rsidRPr="003D3326" w:rsidRDefault="009A0A66" w:rsidP="002B24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John</w:t>
            </w:r>
          </w:p>
          <w:p w14:paraId="241D452B" w14:textId="77777777" w:rsidR="009A0A66" w:rsidRPr="003D3326" w:rsidRDefault="009A0A66" w:rsidP="002B24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Peter</w:t>
            </w:r>
          </w:p>
          <w:p w14:paraId="11F342D6" w14:textId="77777777" w:rsidR="009A0A66" w:rsidRPr="00BF779B" w:rsidRDefault="009A0A66" w:rsidP="002B2487">
            <w:pPr>
              <w:spacing w:after="0"/>
              <w:jc w:val="both"/>
            </w:pPr>
            <w:r w:rsidRPr="003D3326">
              <w:rPr>
                <w:rFonts w:ascii="Consolas" w:hAnsi="Consolas" w:cs="Consolas"/>
                <w:noProof/>
              </w:rPr>
              <w:t>Boy1234</w:t>
            </w:r>
          </w:p>
        </w:tc>
      </w:tr>
      <w:tr w:rsidR="009A0A66" w:rsidRPr="00BF779B" w14:paraId="4B749135" w14:textId="77777777" w:rsidTr="002B2487">
        <w:tc>
          <w:tcPr>
            <w:tcW w:w="2122" w:type="dxa"/>
            <w:shd w:val="clear" w:color="auto" w:fill="auto"/>
          </w:tcPr>
          <w:p w14:paraId="1123CCEB" w14:textId="77777777" w:rsidR="009A0A66" w:rsidRPr="003D3326" w:rsidRDefault="009A0A66" w:rsidP="002B24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10</w:t>
            </w:r>
          </w:p>
          <w:p w14:paraId="25791490" w14:textId="77777777" w:rsidR="009A0A66" w:rsidRPr="003D3326" w:rsidRDefault="009A0A66" w:rsidP="002B24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Peter</w:t>
            </w:r>
          </w:p>
          <w:p w14:paraId="31168CD7" w14:textId="77777777" w:rsidR="009A0A66" w:rsidRPr="003D3326" w:rsidRDefault="009A0A66" w:rsidP="002B24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Maria</w:t>
            </w:r>
          </w:p>
          <w:p w14:paraId="4925D43E" w14:textId="77777777" w:rsidR="009A0A66" w:rsidRPr="003D3326" w:rsidRDefault="009A0A66" w:rsidP="002B24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Peter</w:t>
            </w:r>
          </w:p>
          <w:p w14:paraId="4B4C3AF2" w14:textId="77777777" w:rsidR="009A0A66" w:rsidRPr="003D3326" w:rsidRDefault="009A0A66" w:rsidP="002B24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George</w:t>
            </w:r>
          </w:p>
          <w:p w14:paraId="467E2962" w14:textId="77777777" w:rsidR="009A0A66" w:rsidRPr="003D3326" w:rsidRDefault="009A0A66" w:rsidP="002B24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Sam</w:t>
            </w:r>
          </w:p>
          <w:p w14:paraId="71067BC6" w14:textId="77777777" w:rsidR="009A0A66" w:rsidRPr="003D3326" w:rsidRDefault="009A0A66" w:rsidP="002B24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Maria</w:t>
            </w:r>
          </w:p>
          <w:p w14:paraId="20C75FB4" w14:textId="77777777" w:rsidR="009A0A66" w:rsidRPr="003D3326" w:rsidRDefault="009A0A66" w:rsidP="002B24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Sara</w:t>
            </w:r>
          </w:p>
          <w:p w14:paraId="1BAF5123" w14:textId="77777777" w:rsidR="009A0A66" w:rsidRPr="003D3326" w:rsidRDefault="009A0A66" w:rsidP="002B24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Peter</w:t>
            </w:r>
          </w:p>
          <w:p w14:paraId="2FC86FE7" w14:textId="77777777" w:rsidR="009A0A66" w:rsidRPr="003D3326" w:rsidRDefault="009A0A66" w:rsidP="002B24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Sam</w:t>
            </w:r>
          </w:p>
          <w:p w14:paraId="3779AFA2" w14:textId="77777777" w:rsidR="009A0A66" w:rsidRPr="003D3326" w:rsidRDefault="009A0A66" w:rsidP="002B24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George</w:t>
            </w:r>
          </w:p>
        </w:tc>
        <w:tc>
          <w:tcPr>
            <w:tcW w:w="1563" w:type="dxa"/>
            <w:shd w:val="clear" w:color="auto" w:fill="auto"/>
          </w:tcPr>
          <w:p w14:paraId="5253B4F7" w14:textId="77777777" w:rsidR="009A0A66" w:rsidRPr="003D3326" w:rsidRDefault="009A0A66" w:rsidP="002B24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Peter</w:t>
            </w:r>
          </w:p>
          <w:p w14:paraId="70523CC5" w14:textId="77777777" w:rsidR="009A0A66" w:rsidRPr="003D3326" w:rsidRDefault="009A0A66" w:rsidP="002B24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Maria</w:t>
            </w:r>
          </w:p>
          <w:p w14:paraId="1DF257FD" w14:textId="77777777" w:rsidR="009A0A66" w:rsidRPr="003D3326" w:rsidRDefault="009A0A66" w:rsidP="002B24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George</w:t>
            </w:r>
          </w:p>
          <w:p w14:paraId="752659A7" w14:textId="77777777" w:rsidR="009A0A66" w:rsidRPr="003D3326" w:rsidRDefault="009A0A66" w:rsidP="002B24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Sam</w:t>
            </w:r>
          </w:p>
          <w:p w14:paraId="5B4A4637" w14:textId="77777777" w:rsidR="009A0A66" w:rsidRPr="003D3326" w:rsidRDefault="009A0A66" w:rsidP="002B24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Sara</w:t>
            </w:r>
          </w:p>
        </w:tc>
      </w:tr>
    </w:tbl>
    <w:p w14:paraId="29A7F331" w14:textId="157BC6E2" w:rsidR="009A0A66" w:rsidRDefault="009A0A66" w:rsidP="00170152">
      <w:pPr>
        <w:rPr>
          <w:lang w:val="bg-BG"/>
        </w:rPr>
      </w:pPr>
    </w:p>
    <w:p w14:paraId="48899741" w14:textId="617C7992" w:rsidR="009A0A66" w:rsidRDefault="009A0A66" w:rsidP="00170152">
      <w:pPr>
        <w:rPr>
          <w:lang w:val="bg-BG"/>
        </w:rPr>
      </w:pPr>
    </w:p>
    <w:p w14:paraId="680B5A83" w14:textId="77777777" w:rsidR="009A0A66" w:rsidRPr="00BF779B" w:rsidRDefault="009A0A66" w:rsidP="009A0A66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BF779B">
        <w:t>Sets of Elements</w:t>
      </w:r>
    </w:p>
    <w:p w14:paraId="169C378C" w14:textId="77777777" w:rsidR="009A0A66" w:rsidRPr="00BF779B" w:rsidRDefault="009A0A66" w:rsidP="009A0A66">
      <w:pPr>
        <w:jc w:val="both"/>
        <w:rPr>
          <w:lang w:val="bg-BG"/>
        </w:rPr>
      </w:pPr>
      <w:r>
        <w:t>Create</w:t>
      </w:r>
      <w:r w:rsidRPr="00BF779B">
        <w:t xml:space="preserve"> a program that prints a </w:t>
      </w:r>
      <w:r w:rsidRPr="00BF779B">
        <w:rPr>
          <w:b/>
        </w:rPr>
        <w:t>set of elements</w:t>
      </w:r>
      <w:r w:rsidRPr="00BF779B">
        <w:t>. On the first line</w:t>
      </w:r>
      <w:r>
        <w:t>,</w:t>
      </w:r>
      <w:r w:rsidRPr="00BF779B">
        <w:t xml:space="preserve"> you will receive two numbers - </w:t>
      </w:r>
      <w:r w:rsidRPr="00BF779B">
        <w:rPr>
          <w:b/>
        </w:rPr>
        <w:t>n</w:t>
      </w:r>
      <w:r w:rsidRPr="00BF779B">
        <w:t xml:space="preserve"> and </w:t>
      </w:r>
      <w:r w:rsidRPr="00BF779B">
        <w:rPr>
          <w:b/>
        </w:rPr>
        <w:t>m</w:t>
      </w:r>
      <w:r w:rsidRPr="00BF779B">
        <w:t xml:space="preserve">, which represent </w:t>
      </w:r>
      <w:r w:rsidRPr="00BF779B">
        <w:rPr>
          <w:noProof/>
        </w:rPr>
        <w:t>the</w:t>
      </w:r>
      <w:r w:rsidRPr="00BF779B">
        <w:t xml:space="preserve"> lengths of two separate sets. On the next </w:t>
      </w:r>
      <w:r w:rsidRPr="00BF779B">
        <w:rPr>
          <w:b/>
        </w:rPr>
        <w:t>n</w:t>
      </w:r>
      <w:r w:rsidRPr="00BF779B">
        <w:t xml:space="preserve"> + </w:t>
      </w:r>
      <w:r w:rsidRPr="00BF779B">
        <w:rPr>
          <w:b/>
        </w:rPr>
        <w:t>m</w:t>
      </w:r>
      <w:r w:rsidRPr="00BF779B">
        <w:t xml:space="preserve"> lines</w:t>
      </w:r>
      <w:r>
        <w:t>,</w:t>
      </w:r>
      <w:r w:rsidRPr="00BF779B">
        <w:t xml:space="preserve"> you will receive </w:t>
      </w:r>
      <w:r w:rsidRPr="00BF779B">
        <w:rPr>
          <w:b/>
        </w:rPr>
        <w:t>n</w:t>
      </w:r>
      <w:r w:rsidRPr="00BF779B">
        <w:t xml:space="preserve"> numbers, which are the numbers in the </w:t>
      </w:r>
      <w:r w:rsidRPr="00BF779B">
        <w:rPr>
          <w:b/>
        </w:rPr>
        <w:t>first</w:t>
      </w:r>
      <w:r w:rsidRPr="00BF779B">
        <w:t xml:space="preserve"> set, and </w:t>
      </w:r>
      <w:r w:rsidRPr="00BF779B">
        <w:rPr>
          <w:b/>
        </w:rPr>
        <w:t>m</w:t>
      </w:r>
      <w:r w:rsidRPr="00BF779B">
        <w:t xml:space="preserve"> numbers, which are in the </w:t>
      </w:r>
      <w:r w:rsidRPr="00BF779B">
        <w:rPr>
          <w:b/>
        </w:rPr>
        <w:t>second</w:t>
      </w:r>
      <w:r w:rsidRPr="00BF779B">
        <w:t xml:space="preserve"> set. Find all the </w:t>
      </w:r>
      <w:r w:rsidRPr="00BF779B">
        <w:rPr>
          <w:b/>
        </w:rPr>
        <w:t>unique</w:t>
      </w:r>
      <w:r w:rsidRPr="00BF779B">
        <w:t xml:space="preserve"> </w:t>
      </w:r>
      <w:r w:rsidRPr="00BF779B">
        <w:rPr>
          <w:b/>
        </w:rPr>
        <w:t>elements</w:t>
      </w:r>
      <w:r w:rsidRPr="00BF779B">
        <w:t xml:space="preserve"> that appear in </w:t>
      </w:r>
      <w:r w:rsidRPr="00BF779B">
        <w:rPr>
          <w:b/>
        </w:rPr>
        <w:t>both of them</w:t>
      </w:r>
      <w:r w:rsidRPr="00BF779B">
        <w:t xml:space="preserve"> and </w:t>
      </w:r>
      <w:r w:rsidRPr="00BF779B">
        <w:rPr>
          <w:b/>
        </w:rPr>
        <w:t>print</w:t>
      </w:r>
      <w:r w:rsidRPr="00BF779B">
        <w:t xml:space="preserve"> them in the order in which they appear in the </w:t>
      </w:r>
      <w:r w:rsidRPr="00BF779B">
        <w:rPr>
          <w:b/>
        </w:rPr>
        <w:t>first</w:t>
      </w:r>
      <w:r w:rsidRPr="00BF779B">
        <w:t xml:space="preserve"> set - </w:t>
      </w:r>
      <w:r w:rsidRPr="00BF779B">
        <w:rPr>
          <w:b/>
        </w:rPr>
        <w:t>n</w:t>
      </w:r>
      <w:r w:rsidRPr="00BF779B">
        <w:t>.</w:t>
      </w:r>
    </w:p>
    <w:p w14:paraId="020BB52E" w14:textId="77777777" w:rsidR="009A0A66" w:rsidRPr="00BF779B" w:rsidRDefault="009A0A66" w:rsidP="009A0A66">
      <w:pPr>
        <w:spacing w:after="0"/>
        <w:jc w:val="both"/>
        <w:rPr>
          <w:b/>
          <w:lang w:val="bg-BG"/>
        </w:rPr>
      </w:pPr>
      <w:r w:rsidRPr="00BF779B">
        <w:rPr>
          <w:b/>
        </w:rPr>
        <w:t>For example:</w:t>
      </w:r>
    </w:p>
    <w:p w14:paraId="1632457C" w14:textId="77777777" w:rsidR="009A0A66" w:rsidRPr="00BF779B" w:rsidRDefault="009A0A66" w:rsidP="009A0A66">
      <w:pPr>
        <w:spacing w:after="0"/>
        <w:jc w:val="both"/>
        <w:rPr>
          <w:lang w:val="bg-BG"/>
        </w:rPr>
      </w:pPr>
      <w:r w:rsidRPr="00BF779B">
        <w:t xml:space="preserve">Set with length n = 4: {1, </w:t>
      </w:r>
      <w:r w:rsidRPr="00BF779B">
        <w:rPr>
          <w:b/>
        </w:rPr>
        <w:t>3</w:t>
      </w:r>
      <w:r w:rsidRPr="00BF779B">
        <w:t xml:space="preserve">, </w:t>
      </w:r>
      <w:r w:rsidRPr="00BF779B">
        <w:rPr>
          <w:b/>
        </w:rPr>
        <w:t>5</w:t>
      </w:r>
      <w:r w:rsidRPr="00BF779B">
        <w:t xml:space="preserve">, </w:t>
      </w:r>
      <w:r w:rsidRPr="00BF779B">
        <w:rPr>
          <w:noProof/>
        </w:rPr>
        <w:t>7}</w:t>
      </w:r>
    </w:p>
    <w:p w14:paraId="21A05A20" w14:textId="77777777" w:rsidR="009A0A66" w:rsidRPr="00BF779B" w:rsidRDefault="009A0A66" w:rsidP="009A0A66">
      <w:pPr>
        <w:spacing w:after="0"/>
        <w:jc w:val="both"/>
        <w:rPr>
          <w:lang w:val="bg-BG"/>
        </w:rPr>
      </w:pPr>
      <w:r w:rsidRPr="00BF779B">
        <w:t>Set with length m = 3: {</w:t>
      </w:r>
      <w:r w:rsidRPr="00BF779B">
        <w:rPr>
          <w:b/>
        </w:rPr>
        <w:t>3</w:t>
      </w:r>
      <w:r w:rsidRPr="00BF779B">
        <w:t>, 4</w:t>
      </w:r>
      <w:r w:rsidRPr="00BF779B">
        <w:rPr>
          <w:noProof/>
        </w:rPr>
        <w:t xml:space="preserve">, </w:t>
      </w:r>
      <w:r w:rsidRPr="00BF779B">
        <w:rPr>
          <w:b/>
          <w:noProof/>
        </w:rPr>
        <w:t>5</w:t>
      </w:r>
      <w:r w:rsidRPr="00BF779B">
        <w:rPr>
          <w:noProof/>
        </w:rPr>
        <w:t>}</w:t>
      </w:r>
    </w:p>
    <w:p w14:paraId="1FAE5152" w14:textId="77777777" w:rsidR="009A0A66" w:rsidRPr="00BF779B" w:rsidRDefault="009A0A66" w:rsidP="009A0A66">
      <w:pPr>
        <w:spacing w:after="0"/>
        <w:jc w:val="both"/>
        <w:rPr>
          <w:lang w:val="bg-BG"/>
        </w:rPr>
      </w:pPr>
      <w:r w:rsidRPr="00BF779B">
        <w:t xml:space="preserve">Set that contains all the </w:t>
      </w:r>
      <w:r w:rsidRPr="00BF779B">
        <w:rPr>
          <w:b/>
        </w:rPr>
        <w:t>elements</w:t>
      </w:r>
      <w:r w:rsidRPr="00BF779B">
        <w:t xml:space="preserve"> that repeat in </w:t>
      </w:r>
      <w:r w:rsidRPr="00BF779B">
        <w:rPr>
          <w:b/>
        </w:rPr>
        <w:t>both</w:t>
      </w:r>
      <w:r w:rsidRPr="00BF779B">
        <w:t xml:space="preserve"> </w:t>
      </w:r>
      <w:r w:rsidRPr="00BF779B">
        <w:rPr>
          <w:b/>
        </w:rPr>
        <w:t>sets</w:t>
      </w:r>
      <w:r w:rsidRPr="00BF779B">
        <w:t xml:space="preserve"> -&gt; {</w:t>
      </w:r>
      <w:r w:rsidRPr="00BF779B">
        <w:rPr>
          <w:b/>
        </w:rPr>
        <w:t>3</w:t>
      </w:r>
      <w:r w:rsidRPr="00BF779B">
        <w:t xml:space="preserve">, </w:t>
      </w:r>
      <w:r w:rsidRPr="00BF779B">
        <w:rPr>
          <w:b/>
        </w:rPr>
        <w:t>5</w:t>
      </w:r>
      <w:r w:rsidRPr="00BF779B">
        <w:t>}</w:t>
      </w:r>
    </w:p>
    <w:p w14:paraId="7D728C81" w14:textId="153CC498" w:rsidR="009A0A66" w:rsidRDefault="009A0A66" w:rsidP="009A0A66">
      <w:pPr>
        <w:pStyle w:val="3"/>
        <w:spacing w:before="0" w:after="200"/>
        <w:jc w:val="both"/>
        <w:rPr>
          <w:rFonts w:eastAsia="MS Mincho"/>
          <w:lang w:eastAsia="ja-JP"/>
        </w:rPr>
      </w:pPr>
      <w:r w:rsidRPr="00BF779B">
        <w:rPr>
          <w:rFonts w:eastAsia="MS Mincho"/>
          <w:lang w:eastAsia="ja-JP"/>
        </w:rPr>
        <w:t>Examples</w:t>
      </w:r>
    </w:p>
    <w:p w14:paraId="574EA5B4" w14:textId="77777777" w:rsidR="009A0A66" w:rsidRPr="009A0A66" w:rsidRDefault="009A0A66" w:rsidP="009A0A66">
      <w:pPr>
        <w:rPr>
          <w:lang w:eastAsia="ja-JP"/>
        </w:rPr>
      </w:pPr>
    </w:p>
    <w:tbl>
      <w:tblPr>
        <w:tblStyle w:val="af"/>
        <w:tblW w:w="240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29"/>
        <w:gridCol w:w="1276"/>
      </w:tblGrid>
      <w:tr w:rsidR="009A0A66" w:rsidRPr="00BF779B" w14:paraId="55B87B76" w14:textId="77777777" w:rsidTr="002B2487">
        <w:tc>
          <w:tcPr>
            <w:tcW w:w="1129" w:type="dxa"/>
            <w:shd w:val="clear" w:color="auto" w:fill="D9D9D9" w:themeFill="background1" w:themeFillShade="D9"/>
          </w:tcPr>
          <w:p w14:paraId="2E852946" w14:textId="77777777" w:rsidR="009A0A66" w:rsidRPr="00BF779B" w:rsidRDefault="009A0A66" w:rsidP="002B2487">
            <w:pPr>
              <w:spacing w:after="0"/>
              <w:jc w:val="center"/>
            </w:pPr>
            <w:r w:rsidRPr="00BF779B">
              <w:rPr>
                <w:b/>
              </w:rPr>
              <w:lastRenderedPageBreak/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458D385F" w14:textId="77777777" w:rsidR="009A0A66" w:rsidRPr="00BF779B" w:rsidRDefault="009A0A66" w:rsidP="002B2487">
            <w:pPr>
              <w:spacing w:after="0"/>
              <w:jc w:val="center"/>
            </w:pPr>
            <w:r w:rsidRPr="00BF779B">
              <w:rPr>
                <w:b/>
              </w:rPr>
              <w:t>Output</w:t>
            </w:r>
          </w:p>
        </w:tc>
      </w:tr>
      <w:tr w:rsidR="009A0A66" w:rsidRPr="00BF779B" w14:paraId="7C02D041" w14:textId="77777777" w:rsidTr="002B2487">
        <w:tc>
          <w:tcPr>
            <w:tcW w:w="1129" w:type="dxa"/>
            <w:shd w:val="clear" w:color="auto" w:fill="auto"/>
          </w:tcPr>
          <w:p w14:paraId="21654DBD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4 3</w:t>
            </w:r>
          </w:p>
          <w:p w14:paraId="46640667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1</w:t>
            </w:r>
          </w:p>
          <w:p w14:paraId="065686D9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3</w:t>
            </w:r>
          </w:p>
          <w:p w14:paraId="407FD5C0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5</w:t>
            </w:r>
          </w:p>
          <w:p w14:paraId="0337F2F5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7</w:t>
            </w:r>
          </w:p>
          <w:p w14:paraId="14704A11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3</w:t>
            </w:r>
          </w:p>
          <w:p w14:paraId="32D63656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4</w:t>
            </w:r>
          </w:p>
          <w:p w14:paraId="5EEF48A6" w14:textId="77777777" w:rsidR="009A0A66" w:rsidRPr="00BF779B" w:rsidRDefault="009A0A66" w:rsidP="002B2487">
            <w:pPr>
              <w:spacing w:after="0"/>
              <w:jc w:val="both"/>
            </w:pPr>
            <w:r w:rsidRPr="00BF779B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276" w:type="dxa"/>
            <w:shd w:val="clear" w:color="auto" w:fill="auto"/>
          </w:tcPr>
          <w:p w14:paraId="1CC2E61E" w14:textId="77777777" w:rsidR="009A0A66" w:rsidRPr="00BF779B" w:rsidRDefault="009A0A66" w:rsidP="002B2487">
            <w:pPr>
              <w:spacing w:after="0"/>
              <w:jc w:val="both"/>
            </w:pPr>
            <w:r w:rsidRPr="00BF779B">
              <w:rPr>
                <w:rFonts w:ascii="Consolas" w:hAnsi="Consolas" w:cs="Consolas"/>
                <w:noProof/>
              </w:rPr>
              <w:t>3 5</w:t>
            </w:r>
          </w:p>
        </w:tc>
      </w:tr>
      <w:tr w:rsidR="009A0A66" w:rsidRPr="00BF779B" w14:paraId="2FE7EF33" w14:textId="77777777" w:rsidTr="002B2487">
        <w:tc>
          <w:tcPr>
            <w:tcW w:w="1129" w:type="dxa"/>
            <w:shd w:val="clear" w:color="auto" w:fill="auto"/>
          </w:tcPr>
          <w:p w14:paraId="12FC5922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2 2</w:t>
            </w:r>
          </w:p>
          <w:p w14:paraId="75F42937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1</w:t>
            </w:r>
          </w:p>
          <w:p w14:paraId="32DE2834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3</w:t>
            </w:r>
          </w:p>
          <w:p w14:paraId="0FB92B3C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1</w:t>
            </w:r>
          </w:p>
          <w:p w14:paraId="4DBC5631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F779B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276" w:type="dxa"/>
            <w:shd w:val="clear" w:color="auto" w:fill="auto"/>
          </w:tcPr>
          <w:p w14:paraId="4D4374E2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</w:tc>
      </w:tr>
    </w:tbl>
    <w:p w14:paraId="7B2D19D6" w14:textId="77777777" w:rsidR="009A0A66" w:rsidRDefault="009A0A66" w:rsidP="009A0A66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jc w:val="both"/>
      </w:pPr>
    </w:p>
    <w:p w14:paraId="6FD03CFC" w14:textId="4790056E" w:rsidR="009A0A66" w:rsidRPr="00BF779B" w:rsidRDefault="009A0A66" w:rsidP="009A0A66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BF779B">
        <w:t>Periodic Table</w:t>
      </w:r>
    </w:p>
    <w:p w14:paraId="22C07800" w14:textId="77777777" w:rsidR="009A0A66" w:rsidRPr="00BF779B" w:rsidRDefault="009A0A66" w:rsidP="009A0A66">
      <w:pPr>
        <w:jc w:val="both"/>
        <w:rPr>
          <w:lang w:val="bg-BG"/>
        </w:rPr>
      </w:pPr>
      <w:r>
        <w:t>Create</w:t>
      </w:r>
      <w:r w:rsidRPr="00BF779B">
        <w:t xml:space="preserve"> a program that keeps all the </w:t>
      </w:r>
      <w:r w:rsidRPr="00BF779B">
        <w:rPr>
          <w:b/>
        </w:rPr>
        <w:t>unique</w:t>
      </w:r>
      <w:r w:rsidRPr="00BF779B">
        <w:t xml:space="preserve"> chemical </w:t>
      </w:r>
      <w:r w:rsidRPr="00BF779B">
        <w:rPr>
          <w:b/>
        </w:rPr>
        <w:t>elements</w:t>
      </w:r>
      <w:r w:rsidRPr="00BF779B">
        <w:t>. On the first line</w:t>
      </w:r>
      <w:r>
        <w:t>,</w:t>
      </w:r>
      <w:r w:rsidRPr="00BF779B">
        <w:t xml:space="preserve"> you will be given a number </w:t>
      </w:r>
      <w:r w:rsidRPr="00BF779B">
        <w:rPr>
          <w:b/>
        </w:rPr>
        <w:t>n</w:t>
      </w:r>
      <w:r w:rsidRPr="00BF779B">
        <w:t xml:space="preserve"> - the </w:t>
      </w:r>
      <w:r w:rsidRPr="00BF779B">
        <w:rPr>
          <w:b/>
        </w:rPr>
        <w:t>count</w:t>
      </w:r>
      <w:r w:rsidRPr="00BF779B">
        <w:t xml:space="preserve"> of input </w:t>
      </w:r>
      <w:r w:rsidRPr="00BF779B">
        <w:rPr>
          <w:b/>
        </w:rPr>
        <w:t>lines</w:t>
      </w:r>
      <w:r w:rsidRPr="00BF779B">
        <w:t xml:space="preserve"> that you are going to receive. On the next </w:t>
      </w:r>
      <w:r w:rsidRPr="00BF779B">
        <w:rPr>
          <w:b/>
        </w:rPr>
        <w:t>n</w:t>
      </w:r>
      <w:r w:rsidRPr="00BF779B">
        <w:t xml:space="preserve"> lines, you will be receiving </w:t>
      </w:r>
      <w:r w:rsidRPr="00BF779B">
        <w:rPr>
          <w:b/>
        </w:rPr>
        <w:t>chemical</w:t>
      </w:r>
      <w:r w:rsidRPr="00BF779B">
        <w:t xml:space="preserve"> </w:t>
      </w:r>
      <w:r w:rsidRPr="00BF779B">
        <w:rPr>
          <w:b/>
        </w:rPr>
        <w:t>compounds</w:t>
      </w:r>
      <w:r w:rsidRPr="00BF779B">
        <w:t xml:space="preserve">, separated by a </w:t>
      </w:r>
      <w:r w:rsidRPr="00BF779B">
        <w:rPr>
          <w:b/>
        </w:rPr>
        <w:t>single</w:t>
      </w:r>
      <w:r w:rsidRPr="00BF779B">
        <w:t xml:space="preserve"> </w:t>
      </w:r>
      <w:r w:rsidRPr="00BF779B">
        <w:rPr>
          <w:b/>
        </w:rPr>
        <w:t>space</w:t>
      </w:r>
      <w:r w:rsidRPr="00BF779B">
        <w:t xml:space="preserve">. Your task is to print all the </w:t>
      </w:r>
      <w:r w:rsidRPr="00BF779B">
        <w:rPr>
          <w:b/>
        </w:rPr>
        <w:t>unique ones</w:t>
      </w:r>
      <w:r w:rsidRPr="00BF779B">
        <w:t xml:space="preserve"> in </w:t>
      </w:r>
      <w:r w:rsidRPr="00BF779B">
        <w:rPr>
          <w:b/>
        </w:rPr>
        <w:t>ascending</w:t>
      </w:r>
      <w:r w:rsidRPr="00BF779B">
        <w:t xml:space="preserve"> </w:t>
      </w:r>
      <w:r w:rsidRPr="00BF779B">
        <w:rPr>
          <w:b/>
        </w:rPr>
        <w:t>order</w:t>
      </w:r>
      <w:r w:rsidRPr="00BF779B">
        <w:t>:</w:t>
      </w:r>
    </w:p>
    <w:p w14:paraId="4CC85391" w14:textId="77777777" w:rsidR="009A0A66" w:rsidRPr="00BF779B" w:rsidRDefault="009A0A66" w:rsidP="009A0A66">
      <w:pPr>
        <w:pStyle w:val="3"/>
        <w:spacing w:before="0" w:after="200"/>
        <w:jc w:val="both"/>
        <w:rPr>
          <w:rFonts w:eastAsia="MS Mincho"/>
          <w:lang w:val="bg-BG" w:eastAsia="ja-JP"/>
        </w:rPr>
      </w:pPr>
      <w:r w:rsidRPr="00BF779B">
        <w:rPr>
          <w:rFonts w:eastAsia="MS Mincho"/>
          <w:lang w:eastAsia="ja-JP"/>
        </w:rPr>
        <w:t>Examples</w:t>
      </w:r>
    </w:p>
    <w:tbl>
      <w:tblPr>
        <w:tblStyle w:val="af"/>
        <w:tblW w:w="439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96"/>
        <w:gridCol w:w="2694"/>
      </w:tblGrid>
      <w:tr w:rsidR="009A0A66" w:rsidRPr="00BF779B" w14:paraId="22CDDAE2" w14:textId="77777777" w:rsidTr="002B2487">
        <w:tc>
          <w:tcPr>
            <w:tcW w:w="1696" w:type="dxa"/>
            <w:shd w:val="clear" w:color="auto" w:fill="D9D9D9" w:themeFill="background1" w:themeFillShade="D9"/>
          </w:tcPr>
          <w:p w14:paraId="3C3ACB07" w14:textId="77777777" w:rsidR="009A0A66" w:rsidRPr="00BF779B" w:rsidRDefault="009A0A66" w:rsidP="002B2487">
            <w:pPr>
              <w:spacing w:after="0"/>
              <w:jc w:val="center"/>
            </w:pPr>
            <w:r w:rsidRPr="00BF779B">
              <w:rPr>
                <w:b/>
              </w:rPr>
              <w:t>Input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368B8DDB" w14:textId="77777777" w:rsidR="009A0A66" w:rsidRPr="00BF779B" w:rsidRDefault="009A0A66" w:rsidP="002B2487">
            <w:pPr>
              <w:spacing w:after="0"/>
              <w:jc w:val="center"/>
            </w:pPr>
            <w:r w:rsidRPr="00BF779B">
              <w:rPr>
                <w:b/>
              </w:rPr>
              <w:t>Output</w:t>
            </w:r>
          </w:p>
        </w:tc>
      </w:tr>
      <w:tr w:rsidR="009A0A66" w:rsidRPr="00BF779B" w14:paraId="0A889A8B" w14:textId="77777777" w:rsidTr="002B2487">
        <w:tc>
          <w:tcPr>
            <w:tcW w:w="1696" w:type="dxa"/>
            <w:shd w:val="clear" w:color="auto" w:fill="auto"/>
          </w:tcPr>
          <w:p w14:paraId="4E52DF26" w14:textId="77777777" w:rsidR="009A0A66" w:rsidRPr="00BF779B" w:rsidRDefault="009A0A66" w:rsidP="002B2487">
            <w:pPr>
              <w:spacing w:after="0"/>
              <w:jc w:val="both"/>
              <w:rPr>
                <w:lang w:val="bg-BG"/>
              </w:rPr>
            </w:pPr>
            <w:r w:rsidRPr="00BF779B">
              <w:t>4</w:t>
            </w:r>
          </w:p>
          <w:p w14:paraId="5C47A6D8" w14:textId="77777777" w:rsidR="009A0A66" w:rsidRPr="00BF779B" w:rsidRDefault="009A0A66" w:rsidP="002B2487">
            <w:pPr>
              <w:spacing w:after="0"/>
              <w:jc w:val="both"/>
              <w:rPr>
                <w:lang w:val="bg-BG"/>
              </w:rPr>
            </w:pPr>
            <w:r w:rsidRPr="00BF779B">
              <w:t>Ce O</w:t>
            </w:r>
          </w:p>
          <w:p w14:paraId="43D897D7" w14:textId="77777777" w:rsidR="009A0A66" w:rsidRPr="00BF779B" w:rsidRDefault="009A0A66" w:rsidP="002B2487">
            <w:pPr>
              <w:spacing w:after="0"/>
              <w:jc w:val="both"/>
              <w:rPr>
                <w:lang w:val="bg-BG"/>
              </w:rPr>
            </w:pPr>
            <w:r w:rsidRPr="00BF779B">
              <w:t>Mo O Ce</w:t>
            </w:r>
          </w:p>
          <w:p w14:paraId="6745F81B" w14:textId="77777777" w:rsidR="009A0A66" w:rsidRPr="00BF779B" w:rsidRDefault="009A0A66" w:rsidP="002B2487">
            <w:pPr>
              <w:spacing w:after="0"/>
              <w:jc w:val="both"/>
              <w:rPr>
                <w:noProof/>
                <w:lang w:val="bg-BG"/>
              </w:rPr>
            </w:pPr>
            <w:r w:rsidRPr="00BF779B">
              <w:rPr>
                <w:noProof/>
              </w:rPr>
              <w:t>Ee</w:t>
            </w:r>
          </w:p>
          <w:p w14:paraId="024C1E52" w14:textId="77777777" w:rsidR="009A0A66" w:rsidRPr="00BF779B" w:rsidRDefault="009A0A66" w:rsidP="002B2487">
            <w:pPr>
              <w:spacing w:after="0"/>
              <w:jc w:val="both"/>
            </w:pPr>
            <w:r w:rsidRPr="00BF779B">
              <w:t>Mo</w:t>
            </w:r>
          </w:p>
        </w:tc>
        <w:tc>
          <w:tcPr>
            <w:tcW w:w="2694" w:type="dxa"/>
            <w:shd w:val="clear" w:color="auto" w:fill="auto"/>
          </w:tcPr>
          <w:p w14:paraId="3D33E297" w14:textId="77777777" w:rsidR="009A0A66" w:rsidRPr="00BF779B" w:rsidRDefault="009A0A66" w:rsidP="002B2487">
            <w:pPr>
              <w:spacing w:after="0"/>
              <w:jc w:val="both"/>
            </w:pPr>
            <w:r w:rsidRPr="00BF779B">
              <w:t xml:space="preserve">Ce </w:t>
            </w:r>
            <w:r w:rsidRPr="00BF779B">
              <w:rPr>
                <w:noProof/>
              </w:rPr>
              <w:t>Ee</w:t>
            </w:r>
            <w:r w:rsidRPr="00BF779B">
              <w:t xml:space="preserve"> Mo O</w:t>
            </w:r>
          </w:p>
        </w:tc>
      </w:tr>
      <w:tr w:rsidR="009A0A66" w:rsidRPr="00BF779B" w14:paraId="05AF5FD9" w14:textId="77777777" w:rsidTr="002B2487">
        <w:tc>
          <w:tcPr>
            <w:tcW w:w="1696" w:type="dxa"/>
            <w:shd w:val="clear" w:color="auto" w:fill="auto"/>
          </w:tcPr>
          <w:p w14:paraId="359D8F41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3</w:t>
            </w:r>
          </w:p>
          <w:p w14:paraId="788D7266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Ge Ch O Ne</w:t>
            </w:r>
          </w:p>
          <w:p w14:paraId="656A9F53" w14:textId="77777777" w:rsidR="009A0A66" w:rsidRPr="00BF779B" w:rsidRDefault="009A0A66" w:rsidP="002B2487">
            <w:pPr>
              <w:spacing w:after="0"/>
              <w:jc w:val="both"/>
              <w:rPr>
                <w:lang w:val="bg-BG"/>
              </w:rPr>
            </w:pPr>
            <w:r w:rsidRPr="00BF779B">
              <w:t>Nb Mo Tc</w:t>
            </w:r>
          </w:p>
          <w:p w14:paraId="466F1F20" w14:textId="77777777" w:rsidR="009A0A66" w:rsidRPr="00BF779B" w:rsidRDefault="009A0A66" w:rsidP="002B2487">
            <w:pPr>
              <w:spacing w:after="0"/>
              <w:jc w:val="both"/>
            </w:pPr>
            <w:r w:rsidRPr="00BF779B">
              <w:t>O Ne</w:t>
            </w:r>
          </w:p>
        </w:tc>
        <w:tc>
          <w:tcPr>
            <w:tcW w:w="2694" w:type="dxa"/>
            <w:shd w:val="clear" w:color="auto" w:fill="auto"/>
          </w:tcPr>
          <w:p w14:paraId="3009DEA6" w14:textId="77777777" w:rsidR="009A0A66" w:rsidRPr="00BF779B" w:rsidRDefault="009A0A66" w:rsidP="002B2487">
            <w:pPr>
              <w:spacing w:after="0"/>
              <w:jc w:val="both"/>
            </w:pPr>
            <w:r w:rsidRPr="00BF779B">
              <w:rPr>
                <w:rFonts w:ascii="Consolas" w:hAnsi="Consolas" w:cs="Consolas"/>
                <w:noProof/>
              </w:rPr>
              <w:t>Ch Ge Mo Nb Ne O Tc</w:t>
            </w:r>
          </w:p>
        </w:tc>
      </w:tr>
    </w:tbl>
    <w:p w14:paraId="7F50B186" w14:textId="52BF987B" w:rsidR="009A0A66" w:rsidRDefault="009A0A66" w:rsidP="00170152">
      <w:pPr>
        <w:rPr>
          <w:lang w:val="bg-BG"/>
        </w:rPr>
      </w:pPr>
    </w:p>
    <w:p w14:paraId="1B497D74" w14:textId="6D5E8BA7" w:rsidR="009A0A66" w:rsidRDefault="009A0A66" w:rsidP="00170152">
      <w:pPr>
        <w:rPr>
          <w:lang w:val="bg-BG"/>
        </w:rPr>
      </w:pPr>
    </w:p>
    <w:p w14:paraId="07BA5493" w14:textId="77777777" w:rsidR="009A0A66" w:rsidRPr="00BF779B" w:rsidRDefault="009A0A66" w:rsidP="009A0A66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BF779B">
        <w:t>Even Times</w:t>
      </w:r>
    </w:p>
    <w:p w14:paraId="124B4ADF" w14:textId="77777777" w:rsidR="009A0A66" w:rsidRPr="00BF779B" w:rsidRDefault="009A0A66" w:rsidP="009A0A66">
      <w:pPr>
        <w:jc w:val="both"/>
        <w:rPr>
          <w:rFonts w:cstheme="minorHAnsi"/>
          <w:lang w:val="bg-BG"/>
        </w:rPr>
      </w:pPr>
      <w:r>
        <w:rPr>
          <w:rFonts w:cstheme="minorHAnsi"/>
          <w:color w:val="000000"/>
          <w:sz w:val="21"/>
          <w:szCs w:val="21"/>
          <w:shd w:val="clear" w:color="auto" w:fill="FFFFFF"/>
        </w:rPr>
        <w:t>Create</w:t>
      </w:r>
      <w:r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a program that </w:t>
      </w:r>
      <w:r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prints</w:t>
      </w:r>
      <w:r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a </w:t>
      </w:r>
      <w:r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number</w:t>
      </w:r>
      <w:r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from a collection, which appears an </w:t>
      </w:r>
      <w:r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even</w:t>
      </w:r>
      <w:r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</w:t>
      </w:r>
      <w:r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number</w:t>
      </w:r>
      <w:r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of </w:t>
      </w:r>
      <w:r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times</w:t>
      </w:r>
      <w:r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in it. On the first line, you will be given </w:t>
      </w:r>
      <w:r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n</w:t>
      </w:r>
      <w:r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– the </w:t>
      </w:r>
      <w:r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count</w:t>
      </w:r>
      <w:r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of </w:t>
      </w:r>
      <w:r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integers</w:t>
      </w:r>
      <w:r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you will receive. On the next n lines, you will be receiving </w:t>
      </w:r>
      <w:r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the numbers</w:t>
      </w:r>
      <w:r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. It is </w:t>
      </w:r>
      <w:r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guaranteed</w:t>
      </w:r>
      <w:r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that </w:t>
      </w:r>
      <w:r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only</w:t>
      </w:r>
      <w:r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</w:t>
      </w:r>
      <w:r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one</w:t>
      </w:r>
      <w:r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of them </w:t>
      </w:r>
      <w:r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appears</w:t>
      </w:r>
      <w:r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an </w:t>
      </w:r>
      <w:r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even</w:t>
      </w:r>
      <w:r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</w:t>
      </w:r>
      <w:r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number</w:t>
      </w:r>
      <w:r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of times. Your task is to </w:t>
      </w:r>
      <w:r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find</w:t>
      </w:r>
      <w:r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that </w:t>
      </w:r>
      <w:r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number</w:t>
      </w:r>
      <w:r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and </w:t>
      </w:r>
      <w:r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print</w:t>
      </w:r>
      <w:r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it in the end. </w:t>
      </w:r>
    </w:p>
    <w:p w14:paraId="6D83FAB7" w14:textId="77777777" w:rsidR="009A0A66" w:rsidRPr="00BF779B" w:rsidRDefault="009A0A66" w:rsidP="009A0A66">
      <w:pPr>
        <w:pStyle w:val="3"/>
        <w:spacing w:before="0" w:after="200"/>
        <w:jc w:val="both"/>
        <w:rPr>
          <w:rFonts w:eastAsia="MS Mincho"/>
          <w:lang w:val="bg-BG" w:eastAsia="ja-JP"/>
        </w:rPr>
      </w:pPr>
      <w:r w:rsidRPr="00BF779B">
        <w:rPr>
          <w:rFonts w:eastAsia="MS Mincho"/>
          <w:lang w:eastAsia="ja-JP"/>
        </w:rPr>
        <w:lastRenderedPageBreak/>
        <w:t>Examples</w:t>
      </w:r>
    </w:p>
    <w:tbl>
      <w:tblPr>
        <w:tblStyle w:val="af"/>
        <w:tblW w:w="254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1276"/>
      </w:tblGrid>
      <w:tr w:rsidR="009A0A66" w:rsidRPr="00BF779B" w14:paraId="5F38A65F" w14:textId="77777777" w:rsidTr="002B2487">
        <w:tc>
          <w:tcPr>
            <w:tcW w:w="1271" w:type="dxa"/>
            <w:shd w:val="clear" w:color="auto" w:fill="D9D9D9" w:themeFill="background1" w:themeFillShade="D9"/>
          </w:tcPr>
          <w:p w14:paraId="7B363709" w14:textId="77777777" w:rsidR="009A0A66" w:rsidRPr="00BF779B" w:rsidRDefault="009A0A66" w:rsidP="002B2487">
            <w:pPr>
              <w:spacing w:after="0"/>
              <w:jc w:val="center"/>
            </w:pPr>
            <w:r w:rsidRPr="00BF779B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69EA5E83" w14:textId="77777777" w:rsidR="009A0A66" w:rsidRPr="00BF779B" w:rsidRDefault="009A0A66" w:rsidP="002B2487">
            <w:pPr>
              <w:spacing w:after="0"/>
              <w:jc w:val="center"/>
            </w:pPr>
            <w:r w:rsidRPr="00BF779B">
              <w:rPr>
                <w:b/>
              </w:rPr>
              <w:t>Output</w:t>
            </w:r>
          </w:p>
        </w:tc>
      </w:tr>
      <w:tr w:rsidR="009A0A66" w:rsidRPr="00BF779B" w14:paraId="199369D6" w14:textId="77777777" w:rsidTr="002B2487">
        <w:tc>
          <w:tcPr>
            <w:tcW w:w="1271" w:type="dxa"/>
            <w:shd w:val="clear" w:color="auto" w:fill="auto"/>
          </w:tcPr>
          <w:p w14:paraId="1B53821A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3</w:t>
            </w:r>
          </w:p>
          <w:p w14:paraId="6DB2CF06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2</w:t>
            </w:r>
          </w:p>
          <w:p w14:paraId="7FBD0021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-1</w:t>
            </w:r>
          </w:p>
          <w:p w14:paraId="10BAE202" w14:textId="77777777" w:rsidR="009A0A66" w:rsidRPr="00BF779B" w:rsidRDefault="009A0A66" w:rsidP="002B2487">
            <w:pPr>
              <w:spacing w:after="0"/>
              <w:jc w:val="both"/>
            </w:pPr>
            <w:r w:rsidRPr="00BF779B">
              <w:rPr>
                <w:rFonts w:ascii="Consolas" w:hAnsi="Consolas" w:cs="Consolas"/>
                <w:noProof/>
              </w:rPr>
              <w:t>2</w:t>
            </w:r>
          </w:p>
        </w:tc>
        <w:tc>
          <w:tcPr>
            <w:tcW w:w="1276" w:type="dxa"/>
            <w:shd w:val="clear" w:color="auto" w:fill="auto"/>
          </w:tcPr>
          <w:p w14:paraId="6C7D2F7B" w14:textId="77777777" w:rsidR="009A0A66" w:rsidRPr="00BF779B" w:rsidRDefault="009A0A66" w:rsidP="002B2487">
            <w:pPr>
              <w:spacing w:after="0"/>
              <w:jc w:val="both"/>
            </w:pPr>
            <w:r w:rsidRPr="00BF779B">
              <w:rPr>
                <w:rFonts w:ascii="Consolas" w:hAnsi="Consolas" w:cs="Consolas"/>
                <w:noProof/>
              </w:rPr>
              <w:t>2</w:t>
            </w:r>
          </w:p>
        </w:tc>
      </w:tr>
      <w:tr w:rsidR="009A0A66" w:rsidRPr="00BF779B" w14:paraId="0462EF82" w14:textId="77777777" w:rsidTr="002B2487">
        <w:trPr>
          <w:trHeight w:val="1643"/>
        </w:trPr>
        <w:tc>
          <w:tcPr>
            <w:tcW w:w="1271" w:type="dxa"/>
            <w:shd w:val="clear" w:color="auto" w:fill="auto"/>
          </w:tcPr>
          <w:p w14:paraId="474FFCCD" w14:textId="77777777" w:rsidR="009A0A66" w:rsidRPr="00BF779B" w:rsidRDefault="009A0A66" w:rsidP="002B24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5</w:t>
            </w:r>
          </w:p>
          <w:p w14:paraId="62A217F1" w14:textId="77777777" w:rsidR="009A0A66" w:rsidRPr="00BF779B" w:rsidRDefault="009A0A66" w:rsidP="002B24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1</w:t>
            </w:r>
          </w:p>
          <w:p w14:paraId="7F7D5FB9" w14:textId="77777777" w:rsidR="009A0A66" w:rsidRPr="00BF779B" w:rsidRDefault="009A0A66" w:rsidP="002B24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2</w:t>
            </w:r>
          </w:p>
          <w:p w14:paraId="07CE40FC" w14:textId="77777777" w:rsidR="009A0A66" w:rsidRPr="00BF779B" w:rsidRDefault="009A0A66" w:rsidP="002B24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3</w:t>
            </w:r>
          </w:p>
          <w:p w14:paraId="0E9FB1EE" w14:textId="77777777" w:rsidR="009A0A66" w:rsidRPr="00BF779B" w:rsidRDefault="009A0A66" w:rsidP="002B24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1</w:t>
            </w:r>
          </w:p>
          <w:p w14:paraId="1F79BBA6" w14:textId="77777777" w:rsidR="009A0A66" w:rsidRPr="00BF779B" w:rsidRDefault="009A0A66" w:rsidP="002B2487">
            <w:pPr>
              <w:spacing w:after="0"/>
              <w:jc w:val="both"/>
              <w:rPr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5</w:t>
            </w:r>
          </w:p>
          <w:p w14:paraId="1C208E06" w14:textId="77777777" w:rsidR="009A0A66" w:rsidRPr="00BF779B" w:rsidRDefault="009A0A66" w:rsidP="002B2487">
            <w:pPr>
              <w:spacing w:after="0"/>
              <w:jc w:val="both"/>
            </w:pPr>
          </w:p>
        </w:tc>
        <w:tc>
          <w:tcPr>
            <w:tcW w:w="1276" w:type="dxa"/>
            <w:shd w:val="clear" w:color="auto" w:fill="auto"/>
          </w:tcPr>
          <w:p w14:paraId="27F530EE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F779B">
              <w:rPr>
                <w:rFonts w:ascii="Consolas" w:hAnsi="Consolas" w:cs="Consolas"/>
                <w:noProof/>
              </w:rPr>
              <w:t>1</w:t>
            </w:r>
          </w:p>
        </w:tc>
      </w:tr>
    </w:tbl>
    <w:p w14:paraId="5F206E91" w14:textId="5C7695D5" w:rsidR="009A0A66" w:rsidRDefault="009A0A66" w:rsidP="00170152">
      <w:pPr>
        <w:rPr>
          <w:lang w:val="bg-BG"/>
        </w:rPr>
      </w:pPr>
    </w:p>
    <w:p w14:paraId="4C5EE638" w14:textId="6FB2C403" w:rsidR="009A0A66" w:rsidRDefault="009A0A66" w:rsidP="00170152">
      <w:pPr>
        <w:rPr>
          <w:lang w:val="bg-BG"/>
        </w:rPr>
      </w:pPr>
    </w:p>
    <w:p w14:paraId="580B7AC5" w14:textId="77777777" w:rsidR="009A0A66" w:rsidRPr="00BF779B" w:rsidRDefault="009A0A66" w:rsidP="009A0A66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BF779B">
        <w:t>Count Symbols</w:t>
      </w:r>
    </w:p>
    <w:p w14:paraId="4B71AA49" w14:textId="77777777" w:rsidR="009A0A66" w:rsidRPr="00BF779B" w:rsidRDefault="009A0A66" w:rsidP="009A0A66">
      <w:pPr>
        <w:jc w:val="both"/>
        <w:rPr>
          <w:lang w:val="bg-BG"/>
        </w:rPr>
      </w:pPr>
      <w:r>
        <w:t>Create</w:t>
      </w:r>
      <w:r w:rsidRPr="00BF779B">
        <w:t xml:space="preserve"> a program that reads some </w:t>
      </w:r>
      <w:r w:rsidRPr="00BF779B">
        <w:rPr>
          <w:b/>
        </w:rPr>
        <w:t>text</w:t>
      </w:r>
      <w:r w:rsidRPr="00BF779B">
        <w:t xml:space="preserve"> from the console and </w:t>
      </w:r>
      <w:r w:rsidRPr="00BF779B">
        <w:rPr>
          <w:b/>
        </w:rPr>
        <w:t>counts</w:t>
      </w:r>
      <w:r w:rsidRPr="00BF779B">
        <w:t xml:space="preserve"> the </w:t>
      </w:r>
      <w:r w:rsidRPr="00BF779B">
        <w:rPr>
          <w:b/>
        </w:rPr>
        <w:t>occurrences</w:t>
      </w:r>
      <w:r w:rsidRPr="00BF779B">
        <w:t xml:space="preserve"> of </w:t>
      </w:r>
      <w:r w:rsidRPr="00BF779B">
        <w:rPr>
          <w:b/>
        </w:rPr>
        <w:t>each</w:t>
      </w:r>
      <w:r w:rsidRPr="00BF779B">
        <w:t xml:space="preserve"> character in it. Print the results in </w:t>
      </w:r>
      <w:r w:rsidRPr="00BF779B">
        <w:rPr>
          <w:b/>
          <w:bCs/>
        </w:rPr>
        <w:t>alphabetical</w:t>
      </w:r>
      <w:r w:rsidRPr="00BF779B">
        <w:t xml:space="preserve"> </w:t>
      </w:r>
      <w:r w:rsidRPr="00BF779B">
        <w:rPr>
          <w:noProof/>
        </w:rPr>
        <w:t>(</w:t>
      </w:r>
      <w:r w:rsidRPr="00BF779B">
        <w:t>lexicographical</w:t>
      </w:r>
      <w:r w:rsidRPr="00BF779B">
        <w:rPr>
          <w:noProof/>
        </w:rPr>
        <w:t xml:space="preserve">) </w:t>
      </w:r>
      <w:r w:rsidRPr="00BF779B">
        <w:t xml:space="preserve">order. </w:t>
      </w:r>
    </w:p>
    <w:p w14:paraId="629EA0BD" w14:textId="77777777" w:rsidR="009A0A66" w:rsidRPr="00BF779B" w:rsidRDefault="009A0A66" w:rsidP="009A0A66">
      <w:pPr>
        <w:pStyle w:val="3"/>
        <w:spacing w:before="0" w:after="200"/>
        <w:jc w:val="both"/>
        <w:rPr>
          <w:rFonts w:eastAsia="MS Mincho"/>
          <w:lang w:val="bg-BG" w:eastAsia="ja-JP"/>
        </w:rPr>
      </w:pPr>
      <w:r w:rsidRPr="00BF779B">
        <w:rPr>
          <w:rFonts w:eastAsia="MS Mincho"/>
          <w:lang w:eastAsia="ja-JP"/>
        </w:rPr>
        <w:t>Examples</w:t>
      </w:r>
    </w:p>
    <w:tbl>
      <w:tblPr>
        <w:tblStyle w:val="af"/>
        <w:tblW w:w="949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08"/>
        <w:gridCol w:w="1985"/>
      </w:tblGrid>
      <w:tr w:rsidR="009A0A66" w:rsidRPr="00BF779B" w14:paraId="21D710A0" w14:textId="77777777" w:rsidTr="002B2487">
        <w:tc>
          <w:tcPr>
            <w:tcW w:w="7508" w:type="dxa"/>
            <w:shd w:val="clear" w:color="auto" w:fill="D9D9D9" w:themeFill="background1" w:themeFillShade="D9"/>
          </w:tcPr>
          <w:p w14:paraId="7A8953EA" w14:textId="77777777" w:rsidR="009A0A66" w:rsidRPr="00BF779B" w:rsidRDefault="009A0A66" w:rsidP="002B2487">
            <w:pPr>
              <w:spacing w:after="0"/>
              <w:jc w:val="center"/>
            </w:pPr>
            <w:r w:rsidRPr="00BF779B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01652F5F" w14:textId="77777777" w:rsidR="009A0A66" w:rsidRPr="00BF779B" w:rsidRDefault="009A0A66" w:rsidP="002B2487">
            <w:pPr>
              <w:spacing w:after="0"/>
              <w:jc w:val="center"/>
            </w:pPr>
            <w:r w:rsidRPr="00BF779B">
              <w:rPr>
                <w:b/>
              </w:rPr>
              <w:t>Output</w:t>
            </w:r>
          </w:p>
        </w:tc>
      </w:tr>
      <w:tr w:rsidR="009A0A66" w:rsidRPr="00BF779B" w14:paraId="4006F1F3" w14:textId="77777777" w:rsidTr="002B2487">
        <w:tc>
          <w:tcPr>
            <w:tcW w:w="7508" w:type="dxa"/>
            <w:shd w:val="clear" w:color="auto" w:fill="auto"/>
          </w:tcPr>
          <w:p w14:paraId="52A59E0C" w14:textId="77777777" w:rsidR="009A0A66" w:rsidRPr="00BF779B" w:rsidRDefault="009A0A66" w:rsidP="002B2487">
            <w:pPr>
              <w:spacing w:after="0"/>
            </w:pPr>
            <w:r w:rsidRPr="00BF779B">
              <w:rPr>
                <w:rFonts w:ascii="Consolas" w:hAnsi="Consolas" w:cs="Consolas"/>
                <w:noProof/>
              </w:rPr>
              <w:t>SoftUni rocks</w:t>
            </w:r>
          </w:p>
        </w:tc>
        <w:tc>
          <w:tcPr>
            <w:tcW w:w="1985" w:type="dxa"/>
            <w:shd w:val="clear" w:color="auto" w:fill="auto"/>
          </w:tcPr>
          <w:p w14:paraId="36AD021F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lang w:val="bg-BG"/>
              </w:rPr>
              <w:t xml:space="preserve"> </w:t>
            </w:r>
            <w:r w:rsidRPr="00BF779B">
              <w:rPr>
                <w:rFonts w:ascii="Consolas" w:hAnsi="Consolas" w:cs="Consolas"/>
                <w:noProof/>
              </w:rPr>
              <w:t>: 1 time/s</w:t>
            </w:r>
          </w:p>
          <w:p w14:paraId="263733A2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S: 1 time/s</w:t>
            </w:r>
          </w:p>
          <w:p w14:paraId="2EC4958F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U: 1 time/s</w:t>
            </w:r>
          </w:p>
          <w:p w14:paraId="46AA6245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c: 1 time/s</w:t>
            </w:r>
          </w:p>
          <w:p w14:paraId="1188CA4F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f: 1 time/s</w:t>
            </w:r>
          </w:p>
          <w:p w14:paraId="47C5F8FD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i: 1 time/s</w:t>
            </w:r>
          </w:p>
          <w:p w14:paraId="10EDD5E8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k: 1 time/s</w:t>
            </w:r>
          </w:p>
          <w:p w14:paraId="0F33F083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n: 1 time/s</w:t>
            </w:r>
          </w:p>
          <w:p w14:paraId="569E9327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o: 2 time/s</w:t>
            </w:r>
          </w:p>
          <w:p w14:paraId="1C801689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r: 1 time/s</w:t>
            </w:r>
          </w:p>
          <w:p w14:paraId="78ED57AA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s: 1 time/s</w:t>
            </w:r>
          </w:p>
          <w:p w14:paraId="4449030D" w14:textId="77777777" w:rsidR="009A0A66" w:rsidRPr="00BF779B" w:rsidRDefault="009A0A66" w:rsidP="002B2487">
            <w:pPr>
              <w:spacing w:after="0"/>
              <w:jc w:val="both"/>
            </w:pPr>
            <w:r w:rsidRPr="00BF779B">
              <w:rPr>
                <w:rFonts w:ascii="Consolas" w:hAnsi="Consolas" w:cs="Consolas"/>
                <w:noProof/>
              </w:rPr>
              <w:t>t: 1 time/s</w:t>
            </w:r>
          </w:p>
        </w:tc>
      </w:tr>
      <w:tr w:rsidR="009A0A66" w:rsidRPr="00BF779B" w14:paraId="0D4DF464" w14:textId="77777777" w:rsidTr="002B2487">
        <w:trPr>
          <w:trHeight w:val="1643"/>
        </w:trPr>
        <w:tc>
          <w:tcPr>
            <w:tcW w:w="7508" w:type="dxa"/>
            <w:shd w:val="clear" w:color="auto" w:fill="auto"/>
          </w:tcPr>
          <w:p w14:paraId="657CC427" w14:textId="77777777" w:rsidR="009A0A66" w:rsidRPr="00BF779B" w:rsidRDefault="009A0A66" w:rsidP="002B2487">
            <w:pPr>
              <w:spacing w:after="0"/>
            </w:pPr>
            <w:r w:rsidRPr="00BF779B">
              <w:rPr>
                <w:rFonts w:ascii="Consolas" w:hAnsi="Consolas" w:cs="Consolas"/>
                <w:noProof/>
              </w:rPr>
              <w:t>Did you know Math.Round rounds to the nearest even integer?</w:t>
            </w:r>
          </w:p>
        </w:tc>
        <w:tc>
          <w:tcPr>
            <w:tcW w:w="1985" w:type="dxa"/>
            <w:shd w:val="clear" w:color="auto" w:fill="auto"/>
          </w:tcPr>
          <w:p w14:paraId="7E7DF3F1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lang w:val="bg-BG"/>
              </w:rPr>
              <w:t xml:space="preserve"> </w:t>
            </w:r>
            <w:r w:rsidRPr="00BF779B">
              <w:rPr>
                <w:rFonts w:ascii="Consolas" w:hAnsi="Consolas" w:cs="Consolas"/>
                <w:noProof/>
              </w:rPr>
              <w:t>: 9 time/s</w:t>
            </w:r>
          </w:p>
          <w:p w14:paraId="41045458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.: 1 time/s</w:t>
            </w:r>
          </w:p>
          <w:p w14:paraId="5E248E1B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?: 1 time/s</w:t>
            </w:r>
          </w:p>
          <w:p w14:paraId="3B6C8F5B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D: 1 time/s</w:t>
            </w:r>
          </w:p>
          <w:p w14:paraId="4EC45EF7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M: 1 time/s</w:t>
            </w:r>
          </w:p>
          <w:p w14:paraId="5E7BF974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lastRenderedPageBreak/>
              <w:t>R: 1 time/s</w:t>
            </w:r>
          </w:p>
          <w:p w14:paraId="551DBB2B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a: 2 time/s</w:t>
            </w:r>
          </w:p>
          <w:p w14:paraId="70A24D44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d: 3 time/s</w:t>
            </w:r>
          </w:p>
          <w:p w14:paraId="1D7B1215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e: 7 time/s</w:t>
            </w:r>
          </w:p>
          <w:p w14:paraId="15716428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g: 1 time/s</w:t>
            </w:r>
          </w:p>
          <w:p w14:paraId="3A1C12AC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h: 2 time/s</w:t>
            </w:r>
          </w:p>
          <w:p w14:paraId="6205168A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i: 2 time/s</w:t>
            </w:r>
          </w:p>
          <w:p w14:paraId="783EA5F7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k: 1 time/s</w:t>
            </w:r>
          </w:p>
          <w:p w14:paraId="1671DBE9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n: 6 time/s</w:t>
            </w:r>
          </w:p>
          <w:p w14:paraId="290E31C4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o: 5 time/s</w:t>
            </w:r>
          </w:p>
          <w:p w14:paraId="209807EB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r: 3 time/s</w:t>
            </w:r>
          </w:p>
          <w:p w14:paraId="03748270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s: 2 time/s</w:t>
            </w:r>
          </w:p>
          <w:p w14:paraId="27BCC1C7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t: 5 time/s</w:t>
            </w:r>
          </w:p>
          <w:p w14:paraId="0F62C6E3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u: 3 time/s</w:t>
            </w:r>
          </w:p>
          <w:p w14:paraId="5B74B2E7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v: 1 time/s</w:t>
            </w:r>
          </w:p>
          <w:p w14:paraId="270029DA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w: 1 time/s</w:t>
            </w:r>
          </w:p>
          <w:p w14:paraId="4C52532E" w14:textId="77777777" w:rsidR="009A0A66" w:rsidRPr="00BF779B" w:rsidRDefault="009A0A66" w:rsidP="002B24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F779B">
              <w:rPr>
                <w:rFonts w:ascii="Consolas" w:hAnsi="Consolas" w:cs="Consolas"/>
                <w:noProof/>
              </w:rPr>
              <w:t>y: 1 time/s</w:t>
            </w:r>
          </w:p>
        </w:tc>
      </w:tr>
    </w:tbl>
    <w:p w14:paraId="3816A6D8" w14:textId="77777777" w:rsidR="009A0A66" w:rsidRPr="00170152" w:rsidRDefault="009A0A66" w:rsidP="00170152">
      <w:pPr>
        <w:rPr>
          <w:lang w:val="bg-BG"/>
        </w:rPr>
      </w:pPr>
    </w:p>
    <w:sectPr w:rsidR="009A0A66" w:rsidRPr="00170152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4E5828" w14:textId="77777777" w:rsidR="00432B80" w:rsidRDefault="00432B80" w:rsidP="008068A2">
      <w:pPr>
        <w:spacing w:after="0" w:line="240" w:lineRule="auto"/>
      </w:pPr>
      <w:r>
        <w:separator/>
      </w:r>
    </w:p>
  </w:endnote>
  <w:endnote w:type="continuationSeparator" w:id="0">
    <w:p w14:paraId="03AD75AB" w14:textId="77777777" w:rsidR="00432B80" w:rsidRDefault="00432B8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51A509" w14:textId="77777777" w:rsidR="00A31069" w:rsidRDefault="00A31069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1477B310" w:rsidR="004E4C1E" w:rsidRDefault="004E4C1E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F1D2E1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C70AF26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FD4533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32C4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32C4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" filled="f" stroked="f" strokeweight=".5pt">
              <v:textbox inset="0,0,0,0">
                <w:txbxContent>
                  <w:p w14:paraId="5A7AC5E3" w14:textId="6FD4533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32C4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32C4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40653" w14:textId="77777777" w:rsidR="00A31069" w:rsidRDefault="00A31069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BD3FB4" w14:textId="77777777" w:rsidR="00432B80" w:rsidRDefault="00432B80" w:rsidP="008068A2">
      <w:pPr>
        <w:spacing w:after="0" w:line="240" w:lineRule="auto"/>
      </w:pPr>
      <w:r>
        <w:separator/>
      </w:r>
    </w:p>
  </w:footnote>
  <w:footnote w:type="continuationSeparator" w:id="0">
    <w:p w14:paraId="3CBA0C7B" w14:textId="77777777" w:rsidR="00432B80" w:rsidRDefault="00432B8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1CC4F2" w14:textId="77777777" w:rsidR="00A31069" w:rsidRDefault="00A31069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49035B" w14:textId="77777777" w:rsidR="00A31069" w:rsidRDefault="00A31069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4421B"/>
    <w:multiLevelType w:val="multilevel"/>
    <w:tmpl w:val="9334D138"/>
    <w:lvl w:ilvl="0">
      <w:start w:val="1"/>
      <w:numFmt w:val="decimal"/>
      <w:lvlText w:val="Problem %1."/>
      <w:lvlJc w:val="left"/>
      <w:pPr>
        <w:ind w:left="643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1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2B3B56"/>
    <w:multiLevelType w:val="hybridMultilevel"/>
    <w:tmpl w:val="3B4406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72297C"/>
    <w:multiLevelType w:val="hybridMultilevel"/>
    <w:tmpl w:val="58148A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7AC2598"/>
    <w:multiLevelType w:val="hybridMultilevel"/>
    <w:tmpl w:val="C77C6B6E"/>
    <w:lvl w:ilvl="0" w:tplc="0402000F">
      <w:start w:val="1"/>
      <w:numFmt w:val="decimal"/>
      <w:lvlText w:val="%1."/>
      <w:lvlJc w:val="left"/>
      <w:pPr>
        <w:ind w:left="644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2F4AE9"/>
    <w:multiLevelType w:val="hybridMultilevel"/>
    <w:tmpl w:val="401AA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B94529"/>
    <w:multiLevelType w:val="hybridMultilevel"/>
    <w:tmpl w:val="E158AA32"/>
    <w:lvl w:ilvl="0" w:tplc="631A34DA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F15A4A"/>
    <w:multiLevelType w:val="hybridMultilevel"/>
    <w:tmpl w:val="FF0E87CA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6361150"/>
    <w:multiLevelType w:val="hybridMultilevel"/>
    <w:tmpl w:val="A62A3FDC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9"/>
  </w:num>
  <w:num w:numId="3">
    <w:abstractNumId w:val="12"/>
  </w:num>
  <w:num w:numId="4">
    <w:abstractNumId w:val="32"/>
  </w:num>
  <w:num w:numId="5">
    <w:abstractNumId w:val="33"/>
  </w:num>
  <w:num w:numId="6">
    <w:abstractNumId w:val="39"/>
  </w:num>
  <w:num w:numId="7">
    <w:abstractNumId w:val="6"/>
  </w:num>
  <w:num w:numId="8">
    <w:abstractNumId w:val="10"/>
  </w:num>
  <w:num w:numId="9">
    <w:abstractNumId w:val="30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3"/>
  </w:num>
  <w:num w:numId="13">
    <w:abstractNumId w:val="4"/>
  </w:num>
  <w:num w:numId="14">
    <w:abstractNumId w:val="38"/>
  </w:num>
  <w:num w:numId="15">
    <w:abstractNumId w:val="13"/>
  </w:num>
  <w:num w:numId="16">
    <w:abstractNumId w:val="43"/>
  </w:num>
  <w:num w:numId="17">
    <w:abstractNumId w:val="31"/>
  </w:num>
  <w:num w:numId="18">
    <w:abstractNumId w:val="48"/>
  </w:num>
  <w:num w:numId="19">
    <w:abstractNumId w:val="40"/>
  </w:num>
  <w:num w:numId="20">
    <w:abstractNumId w:val="22"/>
  </w:num>
  <w:num w:numId="21">
    <w:abstractNumId w:val="36"/>
  </w:num>
  <w:num w:numId="22">
    <w:abstractNumId w:val="15"/>
  </w:num>
  <w:num w:numId="23">
    <w:abstractNumId w:val="18"/>
  </w:num>
  <w:num w:numId="24">
    <w:abstractNumId w:val="5"/>
  </w:num>
  <w:num w:numId="25">
    <w:abstractNumId w:val="9"/>
  </w:num>
  <w:num w:numId="26">
    <w:abstractNumId w:val="20"/>
  </w:num>
  <w:num w:numId="27">
    <w:abstractNumId w:val="42"/>
  </w:num>
  <w:num w:numId="28">
    <w:abstractNumId w:val="21"/>
  </w:num>
  <w:num w:numId="29">
    <w:abstractNumId w:val="47"/>
  </w:num>
  <w:num w:numId="30">
    <w:abstractNumId w:val="25"/>
  </w:num>
  <w:num w:numId="31">
    <w:abstractNumId w:val="14"/>
  </w:num>
  <w:num w:numId="32">
    <w:abstractNumId w:val="41"/>
  </w:num>
  <w:num w:numId="33">
    <w:abstractNumId w:val="44"/>
  </w:num>
  <w:num w:numId="34">
    <w:abstractNumId w:val="29"/>
  </w:num>
  <w:num w:numId="35">
    <w:abstractNumId w:val="46"/>
  </w:num>
  <w:num w:numId="36">
    <w:abstractNumId w:val="8"/>
  </w:num>
  <w:num w:numId="37">
    <w:abstractNumId w:val="26"/>
  </w:num>
  <w:num w:numId="38">
    <w:abstractNumId w:val="17"/>
  </w:num>
  <w:num w:numId="39">
    <w:abstractNumId w:val="34"/>
  </w:num>
  <w:num w:numId="40">
    <w:abstractNumId w:val="45"/>
  </w:num>
  <w:num w:numId="41">
    <w:abstractNumId w:val="1"/>
  </w:num>
  <w:num w:numId="42">
    <w:abstractNumId w:val="35"/>
  </w:num>
  <w:num w:numId="43">
    <w:abstractNumId w:val="19"/>
  </w:num>
  <w:num w:numId="44">
    <w:abstractNumId w:val="24"/>
  </w:num>
  <w:num w:numId="45">
    <w:abstractNumId w:val="11"/>
  </w:num>
  <w:num w:numId="46">
    <w:abstractNumId w:val="3"/>
  </w:num>
  <w:num w:numId="47">
    <w:abstractNumId w:val="28"/>
  </w:num>
  <w:num w:numId="48">
    <w:abstractNumId w:val="37"/>
  </w:num>
  <w:num w:numId="49">
    <w:abstractNumId w:val="27"/>
  </w:num>
  <w:num w:numId="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S1NDc1NTezNDBU0lEKTi0uzszPAykwqgUANcqZD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7A0"/>
    <w:rsid w:val="00064D15"/>
    <w:rsid w:val="0008559D"/>
    <w:rsid w:val="00086727"/>
    <w:rsid w:val="0009209B"/>
    <w:rsid w:val="000A6794"/>
    <w:rsid w:val="000A7A45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0152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2B50"/>
    <w:rsid w:val="001E3FEF"/>
    <w:rsid w:val="00202683"/>
    <w:rsid w:val="00215FCE"/>
    <w:rsid w:val="002326A7"/>
    <w:rsid w:val="00232E7D"/>
    <w:rsid w:val="00254A33"/>
    <w:rsid w:val="002557EF"/>
    <w:rsid w:val="00264287"/>
    <w:rsid w:val="0026589D"/>
    <w:rsid w:val="002664E1"/>
    <w:rsid w:val="002674C4"/>
    <w:rsid w:val="002819B5"/>
    <w:rsid w:val="002853F4"/>
    <w:rsid w:val="00285941"/>
    <w:rsid w:val="002973DA"/>
    <w:rsid w:val="002A2D2D"/>
    <w:rsid w:val="002C539D"/>
    <w:rsid w:val="002C71C6"/>
    <w:rsid w:val="002D07CA"/>
    <w:rsid w:val="00305122"/>
    <w:rsid w:val="00305E7C"/>
    <w:rsid w:val="003230CF"/>
    <w:rsid w:val="0033212E"/>
    <w:rsid w:val="0033490F"/>
    <w:rsid w:val="00357A4D"/>
    <w:rsid w:val="00361D1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B34"/>
    <w:rsid w:val="004311CA"/>
    <w:rsid w:val="00432B80"/>
    <w:rsid w:val="00445852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B4F"/>
    <w:rsid w:val="005803E5"/>
    <w:rsid w:val="00584EDB"/>
    <w:rsid w:val="0058723E"/>
    <w:rsid w:val="00594821"/>
    <w:rsid w:val="00596357"/>
    <w:rsid w:val="00596AA5"/>
    <w:rsid w:val="005A3053"/>
    <w:rsid w:val="005B0164"/>
    <w:rsid w:val="005C131C"/>
    <w:rsid w:val="005C451D"/>
    <w:rsid w:val="005C6A24"/>
    <w:rsid w:val="005D2405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46AF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776EE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154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AE3"/>
    <w:rsid w:val="00832C47"/>
    <w:rsid w:val="00836CA4"/>
    <w:rsid w:val="0085184F"/>
    <w:rsid w:val="00861625"/>
    <w:rsid w:val="008617B5"/>
    <w:rsid w:val="00870828"/>
    <w:rsid w:val="0088080B"/>
    <w:rsid w:val="0088504E"/>
    <w:rsid w:val="008A5D7C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5EAC"/>
    <w:rsid w:val="00961157"/>
    <w:rsid w:val="00965C5B"/>
    <w:rsid w:val="0096684B"/>
    <w:rsid w:val="00972C7F"/>
    <w:rsid w:val="00976E46"/>
    <w:rsid w:val="009A0A66"/>
    <w:rsid w:val="009B4FB4"/>
    <w:rsid w:val="009C0C39"/>
    <w:rsid w:val="009D1805"/>
    <w:rsid w:val="009E1A09"/>
    <w:rsid w:val="00A02545"/>
    <w:rsid w:val="00A025E6"/>
    <w:rsid w:val="00A05555"/>
    <w:rsid w:val="00A06D89"/>
    <w:rsid w:val="00A31069"/>
    <w:rsid w:val="00A35790"/>
    <w:rsid w:val="00A45A89"/>
    <w:rsid w:val="00A47F12"/>
    <w:rsid w:val="00A66DE2"/>
    <w:rsid w:val="00A70227"/>
    <w:rsid w:val="00A832BD"/>
    <w:rsid w:val="00A847D3"/>
    <w:rsid w:val="00AA3772"/>
    <w:rsid w:val="00AB106E"/>
    <w:rsid w:val="00AB2224"/>
    <w:rsid w:val="00AB6A53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0864"/>
    <w:rsid w:val="00B9309B"/>
    <w:rsid w:val="00BA1F40"/>
    <w:rsid w:val="00BA4820"/>
    <w:rsid w:val="00BB05FA"/>
    <w:rsid w:val="00BB5B10"/>
    <w:rsid w:val="00BC25E4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4542"/>
    <w:rsid w:val="00D50F79"/>
    <w:rsid w:val="00D73957"/>
    <w:rsid w:val="00D8395C"/>
    <w:rsid w:val="00D910AA"/>
    <w:rsid w:val="00DA028F"/>
    <w:rsid w:val="00DC28E6"/>
    <w:rsid w:val="00DC79E8"/>
    <w:rsid w:val="00DD4A10"/>
    <w:rsid w:val="00DD55F0"/>
    <w:rsid w:val="00DD7BB2"/>
    <w:rsid w:val="00DE1B8E"/>
    <w:rsid w:val="00DF00FA"/>
    <w:rsid w:val="00DF039F"/>
    <w:rsid w:val="00DF57D8"/>
    <w:rsid w:val="00DF6F6D"/>
    <w:rsid w:val="00E032C5"/>
    <w:rsid w:val="00E24C6A"/>
    <w:rsid w:val="00E25811"/>
    <w:rsid w:val="00E32F85"/>
    <w:rsid w:val="00E36FD8"/>
    <w:rsid w:val="00E37380"/>
    <w:rsid w:val="00E437F1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67859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8A5D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8A5D7C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styleId="af0">
    <w:name w:val="Unresolved Mention"/>
    <w:basedOn w:val="a0"/>
    <w:uiPriority w:val="99"/>
    <w:semiHidden/>
    <w:unhideWhenUsed/>
    <w:rsid w:val="00B908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57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8790D2-91B0-4CCC-B5CA-9E041EC1CC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8</Pages>
  <Words>1173</Words>
  <Characters>6690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ets and Dictionaries Advanced - Lab</vt:lpstr>
    </vt:vector>
  </TitlesOfParts>
  <Company>SoftUni – https://about.softuni.bg</Company>
  <LinksUpToDate>false</LinksUpToDate>
  <CharactersWithSpaces>7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ets and Dictionaries Advanced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VIKTORIA</cp:lastModifiedBy>
  <cp:revision>29</cp:revision>
  <cp:lastPrinted>2015-10-26T22:35:00Z</cp:lastPrinted>
  <dcterms:created xsi:type="dcterms:W3CDTF">2019-11-12T12:29:00Z</dcterms:created>
  <dcterms:modified xsi:type="dcterms:W3CDTF">2022-01-19T11:51:00Z</dcterms:modified>
  <cp:category>programming; education; software engineering; software development</cp:category>
</cp:coreProperties>
</file>